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52A42" w:rsidP="004B106C" w14:paraId="1518F1CA" w14:textId="04C40DCE">
      <w:pPr>
        <w:sectPr>
          <w:headerReference w:type="default" r:id="rId5"/>
          <w:footerReference w:type="default" r:id="rId6"/>
          <w:pgSz w:w="12240" w:h="15840"/>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1" locked="0" layoutInCell="1" allowOverlap="1">
                <wp:simplePos x="0" y="0"/>
                <wp:positionH relativeFrom="margin">
                  <wp:posOffset>-91440</wp:posOffset>
                </wp:positionH>
                <wp:positionV relativeFrom="paragraph">
                  <wp:posOffset>8558473</wp:posOffset>
                </wp:positionV>
                <wp:extent cx="4149725" cy="323215"/>
                <wp:effectExtent l="0" t="0" r="0" b="635"/>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49725" cy="323215"/>
                        </a:xfrm>
                        <a:prstGeom prst="rect">
                          <a:avLst/>
                        </a:prstGeom>
                        <a:noFill/>
                        <a:ln w="9525">
                          <a:noFill/>
                          <a:miter lim="800000"/>
                          <a:headEnd/>
                          <a:tailEnd/>
                        </a:ln>
                      </wps:spPr>
                      <wps:txbx>
                        <w:txbxContent>
                          <w:p w:rsidR="00226849" w:rsidRPr="00226849" w:rsidP="000940F7" w14:textId="75434C1B">
                            <w:pPr>
                              <w:rPr>
                                <w:b/>
                              </w:rPr>
                            </w:pPr>
                            <w:r w:rsidRPr="00226849">
                              <w:rPr>
                                <w:b/>
                              </w:rPr>
                              <w:t xml:space="preserve">Provided by </w:t>
                            </w:r>
                            <w:r w:rsidRPr="00226849">
                              <w:rPr>
                                <w:b/>
                              </w:rPr>
                              <w:t>Sahouri Insurance</w:t>
                            </w:r>
                            <w:bookmarkStart w:id="0" w:name="_GoBack"/>
                            <w:bookmarkEnd w:id="0"/>
                          </w:p>
                          <w:p w:rsidR="00226849" w:rsidRPr="00226849" w:rsidP="000940F7" w14:textId="622D72AE">
                            <w:pP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326.75pt;height:25.45pt;margin-top:673.9pt;margin-left:-7.2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0940F7" w14:paraId="6E7101BB" w14:textId="75434C1B">
                      <w:pPr>
                        <w:rPr>
                          <w:b/>
                        </w:rPr>
                      </w:pPr>
                      <w:r w:rsidRPr="00226849">
                        <w:rPr>
                          <w:b/>
                        </w:rPr>
                        <w:t xml:space="preserve">Provided by </w:t>
                      </w:r>
                      <w:r w:rsidRPr="00226849">
                        <w:rPr>
                          <w:b/>
                        </w:rPr>
                        <w:t>Sahouri Insurance</w:t>
                      </w:r>
                      <w:bookmarkStart w:id="0" w:name="_GoBack"/>
                      <w:bookmarkEnd w:id="0"/>
                    </w:p>
                    <w:p w:rsidR="00226849" w:rsidRPr="00226849" w:rsidP="000940F7" w14:paraId="28F59A93" w14:textId="622D72AE">
                      <w:pPr>
                        <w:rPr>
                          <w:b/>
                        </w:rPr>
                      </w:pPr>
                    </w:p>
                  </w:txbxContent>
                </v:textbox>
                <w10:wrap anchorx="margin"/>
              </v:shape>
            </w:pict>
          </mc:Fallback>
        </mc:AlternateContent>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14:paraId="13EFE8EE" w14:textId="02E92D1A">
          <w:pPr>
            <w:pStyle w:val="TOCHeading"/>
          </w:pPr>
          <w:r>
            <w:t>Table of C</w:t>
          </w:r>
          <w:r>
            <w:t>ontents</w:t>
          </w:r>
        </w:p>
        <w:p w:rsidR="00F83605" w14:paraId="75C7AA21" w14:textId="77777777">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894700" </w:instrText>
          </w:r>
          <w:r>
            <w:fldChar w:fldCharType="separate"/>
          </w:r>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fldChar w:fldCharType="separate"/>
          </w:r>
          <w:r>
            <w:rPr>
              <w:noProof/>
              <w:webHidden/>
            </w:rPr>
            <w:t>3</w:t>
          </w:r>
          <w:r>
            <w:rPr>
              <w:noProof/>
              <w:webHidden/>
            </w:rPr>
            <w:fldChar w:fldCharType="end"/>
          </w:r>
          <w:r>
            <w:fldChar w:fldCharType="end"/>
          </w:r>
        </w:p>
        <w:p w:rsidR="00F83605" w14:paraId="07D6B29F" w14:textId="77777777">
          <w:pPr>
            <w:pStyle w:val="TOC1"/>
            <w:tabs>
              <w:tab w:val="right" w:leader="dot" w:pos="9350"/>
            </w:tabs>
            <w:rPr>
              <w:rFonts w:eastAsiaTheme="minorEastAsia"/>
              <w:noProof/>
            </w:rPr>
          </w:pPr>
          <w:r>
            <w:fldChar w:fldCharType="begin"/>
          </w:r>
          <w:r>
            <w:instrText xml:space="preserve"> HYPERLINK \l "_Toc38894701" </w:instrText>
          </w:r>
          <w:r>
            <w:fldChar w:fldCharType="separate"/>
          </w:r>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fldChar w:fldCharType="separate"/>
          </w:r>
          <w:r>
            <w:rPr>
              <w:noProof/>
              <w:webHidden/>
            </w:rPr>
            <w:t>4</w:t>
          </w:r>
          <w:r>
            <w:rPr>
              <w:noProof/>
              <w:webHidden/>
            </w:rPr>
            <w:fldChar w:fldCharType="end"/>
          </w:r>
          <w:r>
            <w:fldChar w:fldCharType="end"/>
          </w:r>
        </w:p>
        <w:p w:rsidR="00F83605" w14:paraId="528F3056" w14:textId="77777777">
          <w:pPr>
            <w:pStyle w:val="TOC2"/>
            <w:tabs>
              <w:tab w:val="right" w:leader="dot" w:pos="9350"/>
            </w:tabs>
            <w:rPr>
              <w:rFonts w:eastAsiaTheme="minorEastAsia"/>
              <w:noProof/>
            </w:rPr>
          </w:pPr>
          <w:r>
            <w:fldChar w:fldCharType="begin"/>
          </w:r>
          <w:r>
            <w:instrText xml:space="preserve"> HYPERLINK \l "_Toc38894702" </w:instrText>
          </w:r>
          <w:r>
            <w:fldChar w:fldCharType="separate"/>
          </w:r>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fldChar w:fldCharType="separate"/>
          </w:r>
          <w:r>
            <w:rPr>
              <w:noProof/>
              <w:webHidden/>
            </w:rPr>
            <w:t>4</w:t>
          </w:r>
          <w:r>
            <w:rPr>
              <w:noProof/>
              <w:webHidden/>
            </w:rPr>
            <w:fldChar w:fldCharType="end"/>
          </w:r>
          <w:r>
            <w:fldChar w:fldCharType="end"/>
          </w:r>
        </w:p>
        <w:p w:rsidR="00F83605" w14:paraId="5A3E4462" w14:textId="77777777">
          <w:pPr>
            <w:pStyle w:val="TOC2"/>
            <w:tabs>
              <w:tab w:val="right" w:leader="dot" w:pos="9350"/>
            </w:tabs>
            <w:rPr>
              <w:rFonts w:eastAsiaTheme="minorEastAsia"/>
              <w:noProof/>
            </w:rPr>
          </w:pPr>
          <w:r>
            <w:fldChar w:fldCharType="begin"/>
          </w:r>
          <w:r>
            <w:instrText xml:space="preserve"> HYPERLINK \l "_Toc38894703" </w:instrText>
          </w:r>
          <w:r>
            <w:fldChar w:fldCharType="separate"/>
          </w:r>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fldChar w:fldCharType="separate"/>
          </w:r>
          <w:r>
            <w:rPr>
              <w:noProof/>
              <w:webHidden/>
            </w:rPr>
            <w:t>4</w:t>
          </w:r>
          <w:r>
            <w:rPr>
              <w:noProof/>
              <w:webHidden/>
            </w:rPr>
            <w:fldChar w:fldCharType="end"/>
          </w:r>
          <w:r>
            <w:fldChar w:fldCharType="end"/>
          </w:r>
        </w:p>
        <w:p w:rsidR="00F83605" w14:paraId="21D24815" w14:textId="77777777">
          <w:pPr>
            <w:pStyle w:val="TOC2"/>
            <w:tabs>
              <w:tab w:val="right" w:leader="dot" w:pos="9350"/>
            </w:tabs>
            <w:rPr>
              <w:rFonts w:eastAsiaTheme="minorEastAsia"/>
              <w:noProof/>
            </w:rPr>
          </w:pPr>
          <w:r>
            <w:fldChar w:fldCharType="begin"/>
          </w:r>
          <w:r>
            <w:instrText xml:space="preserve"> HYPERLINK \l "_Toc38894704" </w:instrText>
          </w:r>
          <w:r>
            <w:fldChar w:fldCharType="separate"/>
          </w:r>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fldChar w:fldCharType="separate"/>
          </w:r>
          <w:r>
            <w:rPr>
              <w:noProof/>
              <w:webHidden/>
            </w:rPr>
            <w:t>4</w:t>
          </w:r>
          <w:r>
            <w:rPr>
              <w:noProof/>
              <w:webHidden/>
            </w:rPr>
            <w:fldChar w:fldCharType="end"/>
          </w:r>
          <w:r>
            <w:fldChar w:fldCharType="end"/>
          </w:r>
        </w:p>
        <w:p w:rsidR="00F83605" w14:paraId="1B24175C" w14:textId="77777777">
          <w:pPr>
            <w:pStyle w:val="TOC2"/>
            <w:tabs>
              <w:tab w:val="right" w:leader="dot" w:pos="9350"/>
            </w:tabs>
            <w:rPr>
              <w:rFonts w:eastAsiaTheme="minorEastAsia"/>
              <w:noProof/>
            </w:rPr>
          </w:pPr>
          <w:r>
            <w:fldChar w:fldCharType="begin"/>
          </w:r>
          <w:r>
            <w:instrText xml:space="preserve"> HYPERLINK \l "_Toc38894705" </w:instrText>
          </w:r>
          <w:r>
            <w:fldChar w:fldCharType="separate"/>
          </w:r>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fldChar w:fldCharType="separate"/>
          </w:r>
          <w:r>
            <w:rPr>
              <w:noProof/>
              <w:webHidden/>
            </w:rPr>
            <w:t>5</w:t>
          </w:r>
          <w:r>
            <w:rPr>
              <w:noProof/>
              <w:webHidden/>
            </w:rPr>
            <w:fldChar w:fldCharType="end"/>
          </w:r>
          <w:r>
            <w:fldChar w:fldCharType="end"/>
          </w:r>
        </w:p>
        <w:p w:rsidR="00F83605" w14:paraId="52A0F412" w14:textId="77777777">
          <w:pPr>
            <w:pStyle w:val="TOC2"/>
            <w:tabs>
              <w:tab w:val="right" w:leader="dot" w:pos="9350"/>
            </w:tabs>
            <w:rPr>
              <w:rFonts w:eastAsiaTheme="minorEastAsia"/>
              <w:noProof/>
            </w:rPr>
          </w:pPr>
          <w:r>
            <w:fldChar w:fldCharType="begin"/>
          </w:r>
          <w:r>
            <w:instrText xml:space="preserve"> HYPERLINK \l "_Toc38894706" </w:instrText>
          </w:r>
          <w:r>
            <w:fldChar w:fldCharType="separate"/>
          </w:r>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fldChar w:fldCharType="separate"/>
          </w:r>
          <w:r>
            <w:rPr>
              <w:noProof/>
              <w:webHidden/>
            </w:rPr>
            <w:t>5</w:t>
          </w:r>
          <w:r>
            <w:rPr>
              <w:noProof/>
              <w:webHidden/>
            </w:rPr>
            <w:fldChar w:fldCharType="end"/>
          </w:r>
          <w:r>
            <w:fldChar w:fldCharType="end"/>
          </w:r>
        </w:p>
        <w:p w:rsidR="00F83605" w14:paraId="03C0339B" w14:textId="77777777">
          <w:pPr>
            <w:pStyle w:val="TOC1"/>
            <w:tabs>
              <w:tab w:val="right" w:leader="dot" w:pos="9350"/>
            </w:tabs>
            <w:rPr>
              <w:rFonts w:eastAsiaTheme="minorEastAsia"/>
              <w:noProof/>
            </w:rPr>
          </w:pPr>
          <w:r>
            <w:fldChar w:fldCharType="begin"/>
          </w:r>
          <w:r>
            <w:instrText xml:space="preserve"> HYPERLINK \l "_Toc38894707" </w:instrText>
          </w:r>
          <w:r>
            <w:fldChar w:fldCharType="separate"/>
          </w:r>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fldChar w:fldCharType="separate"/>
          </w:r>
          <w:r>
            <w:rPr>
              <w:noProof/>
              <w:webHidden/>
            </w:rPr>
            <w:t>6</w:t>
          </w:r>
          <w:r>
            <w:rPr>
              <w:noProof/>
              <w:webHidden/>
            </w:rPr>
            <w:fldChar w:fldCharType="end"/>
          </w:r>
          <w:r>
            <w:fldChar w:fldCharType="end"/>
          </w:r>
        </w:p>
        <w:p w:rsidR="00F83605" w14:paraId="7F886558" w14:textId="77777777">
          <w:pPr>
            <w:pStyle w:val="TOC2"/>
            <w:tabs>
              <w:tab w:val="right" w:leader="dot" w:pos="9350"/>
            </w:tabs>
            <w:rPr>
              <w:rFonts w:eastAsiaTheme="minorEastAsia"/>
              <w:noProof/>
            </w:rPr>
          </w:pPr>
          <w:r>
            <w:fldChar w:fldCharType="begin"/>
          </w:r>
          <w:r>
            <w:instrText xml:space="preserve"> HYPERLINK \l "_Toc38894708" </w:instrText>
          </w:r>
          <w:r>
            <w:fldChar w:fldCharType="separate"/>
          </w:r>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fldChar w:fldCharType="separate"/>
          </w:r>
          <w:r>
            <w:rPr>
              <w:noProof/>
              <w:webHidden/>
            </w:rPr>
            <w:t>6</w:t>
          </w:r>
          <w:r>
            <w:rPr>
              <w:noProof/>
              <w:webHidden/>
            </w:rPr>
            <w:fldChar w:fldCharType="end"/>
          </w:r>
          <w:r>
            <w:fldChar w:fldCharType="end"/>
          </w:r>
        </w:p>
        <w:p w:rsidR="00F83605" w14:paraId="2EA4EF55" w14:textId="77777777">
          <w:pPr>
            <w:pStyle w:val="TOC3"/>
            <w:tabs>
              <w:tab w:val="right" w:leader="dot" w:pos="9350"/>
            </w:tabs>
            <w:rPr>
              <w:rFonts w:eastAsiaTheme="minorEastAsia"/>
              <w:noProof/>
            </w:rPr>
          </w:pPr>
          <w:r>
            <w:fldChar w:fldCharType="begin"/>
          </w:r>
          <w:r>
            <w:instrText xml:space="preserve"> HYPERLINK \l "_Toc38894709" </w:instrText>
          </w:r>
          <w:r>
            <w:fldChar w:fldCharType="separate"/>
          </w:r>
          <w:r w:rsidRPr="003B1809">
            <w:rPr>
              <w:rStyle w:val="Hyperlink"/>
              <w:noProof/>
            </w:rPr>
            <w:t>Employee Screening Protocols</w:t>
          </w:r>
          <w:r>
            <w:rPr>
              <w:noProof/>
              <w:webHidden/>
            </w:rPr>
            <w:tab/>
          </w:r>
          <w:r>
            <w:rPr>
              <w:noProof/>
              <w:webHidden/>
            </w:rPr>
            <w:fldChar w:fldCharType="begin"/>
          </w:r>
          <w:r>
            <w:rPr>
              <w:noProof/>
              <w:webHidden/>
            </w:rPr>
            <w:instrText xml:space="preserve"> PAGEREF _Toc38894709 \h </w:instrText>
          </w:r>
          <w:r>
            <w:rPr>
              <w:noProof/>
              <w:webHidden/>
            </w:rPr>
            <w:fldChar w:fldCharType="separate"/>
          </w:r>
          <w:r>
            <w:rPr>
              <w:noProof/>
              <w:webHidden/>
            </w:rPr>
            <w:t>6</w:t>
          </w:r>
          <w:r>
            <w:rPr>
              <w:noProof/>
              <w:webHidden/>
            </w:rPr>
            <w:fldChar w:fldCharType="end"/>
          </w:r>
          <w:r>
            <w:fldChar w:fldCharType="end"/>
          </w:r>
        </w:p>
        <w:p w:rsidR="00F83605" w14:paraId="087E6E38" w14:textId="77777777">
          <w:pPr>
            <w:pStyle w:val="TOC3"/>
            <w:tabs>
              <w:tab w:val="right" w:leader="dot" w:pos="9350"/>
            </w:tabs>
            <w:rPr>
              <w:rFonts w:eastAsiaTheme="minorEastAsia"/>
              <w:noProof/>
            </w:rPr>
          </w:pPr>
          <w:r>
            <w:fldChar w:fldCharType="begin"/>
          </w:r>
          <w:r>
            <w:instrText xml:space="preserve"> HYPERLINK \l "_Toc38894710" </w:instrText>
          </w:r>
          <w:r>
            <w:fldChar w:fldCharType="separate"/>
          </w:r>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fldChar w:fldCharType="separate"/>
          </w:r>
          <w:r>
            <w:rPr>
              <w:noProof/>
              <w:webHidden/>
            </w:rPr>
            <w:t>6</w:t>
          </w:r>
          <w:r>
            <w:rPr>
              <w:noProof/>
              <w:webHidden/>
            </w:rPr>
            <w:fldChar w:fldCharType="end"/>
          </w:r>
          <w:r>
            <w:fldChar w:fldCharType="end"/>
          </w:r>
        </w:p>
        <w:p w:rsidR="00F83605" w14:paraId="755701C1" w14:textId="77777777">
          <w:pPr>
            <w:pStyle w:val="TOC3"/>
            <w:tabs>
              <w:tab w:val="right" w:leader="dot" w:pos="9350"/>
            </w:tabs>
            <w:rPr>
              <w:rFonts w:eastAsiaTheme="minorEastAsia"/>
              <w:noProof/>
            </w:rPr>
          </w:pPr>
          <w:r>
            <w:fldChar w:fldCharType="begin"/>
          </w:r>
          <w:r>
            <w:instrText xml:space="preserve"> HYPERLINK \l "_Toc38894711" </w:instrText>
          </w:r>
          <w:r>
            <w:fldChar w:fldCharType="separate"/>
          </w:r>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fldChar w:fldCharType="separate"/>
          </w:r>
          <w:r>
            <w:rPr>
              <w:noProof/>
              <w:webHidden/>
            </w:rPr>
            <w:t>7</w:t>
          </w:r>
          <w:r>
            <w:rPr>
              <w:noProof/>
              <w:webHidden/>
            </w:rPr>
            <w:fldChar w:fldCharType="end"/>
          </w:r>
          <w:r>
            <w:fldChar w:fldCharType="end"/>
          </w:r>
        </w:p>
        <w:p w:rsidR="00F83605" w14:paraId="25EB37C9" w14:textId="77777777">
          <w:pPr>
            <w:pStyle w:val="TOC2"/>
            <w:tabs>
              <w:tab w:val="right" w:leader="dot" w:pos="9350"/>
            </w:tabs>
            <w:rPr>
              <w:rFonts w:eastAsiaTheme="minorEastAsia"/>
              <w:noProof/>
            </w:rPr>
          </w:pPr>
          <w:r>
            <w:fldChar w:fldCharType="begin"/>
          </w:r>
          <w:r>
            <w:instrText xml:space="preserve"> HYPERLINK \l "_Toc38894712" </w:instrText>
          </w:r>
          <w:r>
            <w:fldChar w:fldCharType="separate"/>
          </w:r>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fldChar w:fldCharType="separate"/>
          </w:r>
          <w:r>
            <w:rPr>
              <w:noProof/>
              <w:webHidden/>
            </w:rPr>
            <w:t>7</w:t>
          </w:r>
          <w:r>
            <w:rPr>
              <w:noProof/>
              <w:webHidden/>
            </w:rPr>
            <w:fldChar w:fldCharType="end"/>
          </w:r>
          <w:r>
            <w:fldChar w:fldCharType="end"/>
          </w:r>
        </w:p>
        <w:p w:rsidR="00F83605" w14:paraId="4BC7D86F" w14:textId="77777777">
          <w:pPr>
            <w:pStyle w:val="TOC2"/>
            <w:tabs>
              <w:tab w:val="right" w:leader="dot" w:pos="9350"/>
            </w:tabs>
            <w:rPr>
              <w:rFonts w:eastAsiaTheme="minorEastAsia"/>
              <w:noProof/>
            </w:rPr>
          </w:pPr>
          <w:r>
            <w:fldChar w:fldCharType="begin"/>
          </w:r>
          <w:r>
            <w:instrText xml:space="preserve"> HYPERLINK \l "_Toc38894713" </w:instrText>
          </w:r>
          <w:r>
            <w:fldChar w:fldCharType="separate"/>
          </w:r>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fldChar w:fldCharType="separate"/>
          </w:r>
          <w:r>
            <w:rPr>
              <w:noProof/>
              <w:webHidden/>
            </w:rPr>
            <w:t>8</w:t>
          </w:r>
          <w:r>
            <w:rPr>
              <w:noProof/>
              <w:webHidden/>
            </w:rPr>
            <w:fldChar w:fldCharType="end"/>
          </w:r>
          <w:r>
            <w:fldChar w:fldCharType="end"/>
          </w:r>
        </w:p>
        <w:p w:rsidR="00F83605" w14:paraId="4CC6FFED" w14:textId="77777777">
          <w:pPr>
            <w:pStyle w:val="TOC3"/>
            <w:tabs>
              <w:tab w:val="right" w:leader="dot" w:pos="9350"/>
            </w:tabs>
            <w:rPr>
              <w:rFonts w:eastAsiaTheme="minorEastAsia"/>
              <w:noProof/>
            </w:rPr>
          </w:pPr>
          <w:r>
            <w:fldChar w:fldCharType="begin"/>
          </w:r>
          <w:r>
            <w:instrText xml:space="preserve"> HYPERLINK \l "_Toc38894714" </w:instrText>
          </w:r>
          <w:r>
            <w:fldChar w:fldCharType="separate"/>
          </w:r>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fldChar w:fldCharType="separate"/>
          </w:r>
          <w:r>
            <w:rPr>
              <w:noProof/>
              <w:webHidden/>
            </w:rPr>
            <w:t>8</w:t>
          </w:r>
          <w:r>
            <w:rPr>
              <w:noProof/>
              <w:webHidden/>
            </w:rPr>
            <w:fldChar w:fldCharType="end"/>
          </w:r>
          <w:r>
            <w:fldChar w:fldCharType="end"/>
          </w:r>
        </w:p>
        <w:p w:rsidR="00F83605" w14:paraId="09550CA1" w14:textId="77777777">
          <w:pPr>
            <w:pStyle w:val="TOC3"/>
            <w:tabs>
              <w:tab w:val="right" w:leader="dot" w:pos="9350"/>
            </w:tabs>
            <w:rPr>
              <w:rFonts w:eastAsiaTheme="minorEastAsia"/>
              <w:noProof/>
            </w:rPr>
          </w:pPr>
          <w:r>
            <w:fldChar w:fldCharType="begin"/>
          </w:r>
          <w:r>
            <w:instrText xml:space="preserve"> HYPERLINK \l "_Toc38894715" </w:instrText>
          </w:r>
          <w:r>
            <w:fldChar w:fldCharType="separate"/>
          </w:r>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fldChar w:fldCharType="separate"/>
          </w:r>
          <w:r>
            <w:rPr>
              <w:noProof/>
              <w:webHidden/>
            </w:rPr>
            <w:t>9</w:t>
          </w:r>
          <w:r>
            <w:rPr>
              <w:noProof/>
              <w:webHidden/>
            </w:rPr>
            <w:fldChar w:fldCharType="end"/>
          </w:r>
          <w:r>
            <w:fldChar w:fldCharType="end"/>
          </w:r>
        </w:p>
        <w:p w:rsidR="00F83605" w14:paraId="1ED234B0" w14:textId="77777777">
          <w:pPr>
            <w:pStyle w:val="TOC3"/>
            <w:tabs>
              <w:tab w:val="right" w:leader="dot" w:pos="9350"/>
            </w:tabs>
            <w:rPr>
              <w:rFonts w:eastAsiaTheme="minorEastAsia"/>
              <w:noProof/>
            </w:rPr>
          </w:pPr>
          <w:r>
            <w:fldChar w:fldCharType="begin"/>
          </w:r>
          <w:r>
            <w:instrText xml:space="preserve"> HYPERLINK \l "_Toc38894716" </w:instrText>
          </w:r>
          <w:r>
            <w:fldChar w:fldCharType="separate"/>
          </w:r>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fldChar w:fldCharType="separate"/>
          </w:r>
          <w:r>
            <w:rPr>
              <w:noProof/>
              <w:webHidden/>
            </w:rPr>
            <w:t>9</w:t>
          </w:r>
          <w:r>
            <w:rPr>
              <w:noProof/>
              <w:webHidden/>
            </w:rPr>
            <w:fldChar w:fldCharType="end"/>
          </w:r>
          <w:r>
            <w:fldChar w:fldCharType="end"/>
          </w:r>
        </w:p>
        <w:p w:rsidR="00F83605" w14:paraId="013C0042" w14:textId="77777777">
          <w:pPr>
            <w:pStyle w:val="TOC3"/>
            <w:tabs>
              <w:tab w:val="right" w:leader="dot" w:pos="9350"/>
            </w:tabs>
            <w:rPr>
              <w:rFonts w:eastAsiaTheme="minorEastAsia"/>
              <w:noProof/>
            </w:rPr>
          </w:pPr>
          <w:r>
            <w:fldChar w:fldCharType="begin"/>
          </w:r>
          <w:r>
            <w:instrText xml:space="preserve"> HYPERLINK \l "_Toc38894717" </w:instrText>
          </w:r>
          <w:r>
            <w:fldChar w:fldCharType="separate"/>
          </w:r>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fldChar w:fldCharType="separate"/>
          </w:r>
          <w:r>
            <w:rPr>
              <w:noProof/>
              <w:webHidden/>
            </w:rPr>
            <w:t>9</w:t>
          </w:r>
          <w:r>
            <w:rPr>
              <w:noProof/>
              <w:webHidden/>
            </w:rPr>
            <w:fldChar w:fldCharType="end"/>
          </w:r>
          <w:r>
            <w:fldChar w:fldCharType="end"/>
          </w:r>
        </w:p>
        <w:p w:rsidR="00F83605" w14:paraId="75E29FEB" w14:textId="77777777">
          <w:pPr>
            <w:pStyle w:val="TOC1"/>
            <w:tabs>
              <w:tab w:val="right" w:leader="dot" w:pos="9350"/>
            </w:tabs>
            <w:rPr>
              <w:rFonts w:eastAsiaTheme="minorEastAsia"/>
              <w:noProof/>
            </w:rPr>
          </w:pPr>
          <w:r>
            <w:fldChar w:fldCharType="begin"/>
          </w:r>
          <w:r>
            <w:instrText xml:space="preserve"> HYPERLINK \l "_Toc38894718" </w:instrText>
          </w:r>
          <w:r>
            <w:fldChar w:fldCharType="separate"/>
          </w:r>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fldChar w:fldCharType="separate"/>
          </w:r>
          <w:r>
            <w:rPr>
              <w:noProof/>
              <w:webHidden/>
            </w:rPr>
            <w:t>10</w:t>
          </w:r>
          <w:r>
            <w:rPr>
              <w:noProof/>
              <w:webHidden/>
            </w:rPr>
            <w:fldChar w:fldCharType="end"/>
          </w:r>
          <w:r>
            <w:fldChar w:fldCharType="end"/>
          </w:r>
        </w:p>
        <w:p w:rsidR="004B106C" w14:paraId="121DE034" w14:textId="77777777">
          <w:r>
            <w:rPr>
              <w:b/>
              <w:bCs/>
              <w:noProof/>
            </w:rPr>
            <w:fldChar w:fldCharType="end"/>
          </w:r>
        </w:p>
      </w:sdtContent>
    </w:sdt>
    <w:p w:rsidR="004B106C" w:rsidP="004B106C" w14:paraId="1F2EE437" w14:textId="77777777"/>
    <w:p w:rsidR="004B106C" w:rsidP="004B106C" w14:paraId="64F5C3BB" w14:textId="77777777"/>
    <w:p w:rsidR="004B106C" w:rsidP="004B106C" w14:paraId="4362CE26" w14:textId="77777777"/>
    <w:p w:rsidR="004B106C" w:rsidP="004B106C" w14:paraId="408B7341" w14:textId="77777777"/>
    <w:p w:rsidR="004B106C" w:rsidP="004B106C" w14:paraId="40D14A39" w14:textId="77777777"/>
    <w:p w:rsidR="004B106C" w:rsidP="004B106C" w14:paraId="38193CBB" w14:textId="77777777"/>
    <w:p w:rsidR="004B106C" w:rsidP="004B106C" w14:paraId="3B3BAB79" w14:textId="77777777"/>
    <w:p w:rsidR="004B106C" w:rsidRPr="00812DE3" w:rsidP="00812DE3" w14:paraId="7B2E1D1E" w14:textId="0A69344B">
      <w:pPr>
        <w:jc w:val="center"/>
        <w:rPr>
          <w:color w:val="BFBFBF" w:themeColor="background1" w:themeShade="BF"/>
          <w:sz w:val="20"/>
          <w:szCs w:val="20"/>
        </w:rPr>
      </w:pPr>
      <w:r w:rsidRPr="00812DE3">
        <w:rPr>
          <w:color w:val="BFBFBF" w:themeColor="background1" w:themeShade="BF"/>
          <w:sz w:val="20"/>
          <w:szCs w:val="20"/>
        </w:rPr>
        <w:t xml:space="preserve">This sample plan is intended for infor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rsidR="00812DE3" w:rsidP="004B106C" w14:paraId="5B15D239" w14:textId="77777777">
      <w:pPr>
        <w:sectPr>
          <w:headerReference w:type="default" r:id="rId7"/>
          <w:footerReference w:type="default" r:id="rId8"/>
          <w:pgSz w:w="12240" w:h="15840"/>
          <w:pgMar w:top="1440" w:right="1440" w:bottom="1440" w:left="1440" w:header="720" w:footer="720" w:gutter="0"/>
          <w:cols w:space="720"/>
          <w:docGrid w:linePitch="360"/>
        </w:sectPr>
      </w:pPr>
    </w:p>
    <w:p w:rsidR="00675F71" w:rsidP="00675F71" w14:paraId="4F67B7BE" w14:textId="1EDEC847">
      <w:r>
        <w:rPr>
          <w:noProof/>
        </w:rPr>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3059" name="Artboard 2.pn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P="004B106C" w14:paraId="5900C193" w14:textId="54E79D6B">
      <w:pPr>
        <w:pStyle w:val="Heading1"/>
      </w:pPr>
      <w:bookmarkStart w:id="1" w:name="_Toc38894700"/>
      <w:r>
        <w:t>Introduction</w:t>
      </w:r>
      <w:bookmarkEnd w:id="1"/>
    </w:p>
    <w:p w:rsidR="00675F71" w:rsidP="00675F71" w14:paraId="0D0EFE2B" w14:textId="755F7ADF">
      <w:r w:rsidRPr="004B106C">
        <w:t xml:space="preserve">At </w:t>
      </w:r>
      <w:r w:rsidRPr="004B106C">
        <w:t>ENTER CLIENT NAME HERE</w:t>
      </w:r>
      <w:r w:rsidRPr="004B106C">
        <w:t>, it is our priority to keep our employees and their families healthy</w:t>
      </w:r>
      <w:r w:rsidR="00DD47B0">
        <w:t>, especially in the midst of the COVID-19 pandemic</w:t>
      </w:r>
      <w:r w:rsidRPr="004B106C">
        <w:t xml:space="preserve">. </w:t>
      </w:r>
      <w:r w:rsidR="00DD47B0">
        <w:t xml:space="preserve">As such, we </w:t>
      </w:r>
      <w:r w:rsidRPr="00D222A2" w:rsidR="00DD47B0">
        <w:t>will abide by governmental guidelines when possible as</w:t>
      </w:r>
      <w:r w:rsidR="00DD47B0">
        <w:t xml:space="preserve"> </w:t>
      </w:r>
      <w:r w:rsidR="00D130DD">
        <w:t xml:space="preserve">we </w:t>
      </w:r>
      <w:r w:rsidR="00DD47B0">
        <w:t xml:space="preserve">strive to balance public health concerns with </w:t>
      </w:r>
      <w:r w:rsidRPr="00D222A2" w:rsidR="00DD47B0">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isease Control and Prevention (CDC) and Occupational Safety and Health Administration (OSHA) guidance, highlights the responsibilities of managers and employees, and outlines the steps </w:t>
      </w:r>
      <w:r>
        <w:t>ENTER CLIENT NAME HERE</w:t>
      </w:r>
      <w:r>
        <w:t xml:space="preserve"> is taking to address COVID-19.</w:t>
      </w:r>
    </w:p>
    <w:p w:rsidR="00000EC6" w:rsidP="004B106C" w14:paraId="13398254" w14:textId="7CC6EA0E">
      <w:r>
        <w:t xml:space="preserve">While we will implement </w:t>
      </w:r>
      <w:r w:rsidR="00651276">
        <w:t xml:space="preserve">various protocols to ensure your safety, it’s up to you and your co-workers to execute on these protocols daily. By releasing this return to work action plan, </w:t>
      </w:r>
      <w:r w:rsidR="00651276">
        <w:t>ENTER CLIENT NAME HERE</w:t>
      </w:r>
      <w:r>
        <w:t xml:space="preserve"> </w:t>
      </w:r>
      <w:r>
        <w:t xml:space="preserve">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P="00675F71" w14:paraId="204987AA" w14:textId="49228AFE">
      <w:r>
        <w:t xml:space="preserve">We understand that every employee’s situation is different and encourage those with specific risks or concerns to reach out to their manager or HR to discuss alternate arrangements, should they be necessary. </w:t>
      </w:r>
    </w:p>
    <w:p w:rsidR="00812DE3" w:rsidP="00675F71" w14:paraId="6FBC8211" w14:textId="61B2FC38">
      <w:pPr>
        <w:sectPr>
          <w:footerReference w:type="default" r:id="rId10"/>
          <w:pgSz w:w="12240" w:h="15840"/>
          <w:pgMar w:top="1440" w:right="1440" w:bottom="1440" w:left="1440" w:header="720" w:footer="720" w:gutter="0"/>
          <w:cols w:space="720"/>
          <w:docGrid w:linePitch="360"/>
        </w:sectPr>
      </w:pPr>
    </w:p>
    <w:p w:rsidR="00675F71" w:rsidP="00675F71" w14:paraId="27E2274C" w14:textId="399F8C58">
      <w:pPr>
        <w:pStyle w:val="Heading1"/>
      </w:pPr>
      <w:bookmarkStart w:id="2" w:name="_Toc38894701"/>
      <w:r>
        <w:rPr>
          <w:noProof/>
        </w:rPr>
        <w:drawing>
          <wp:anchor distT="0" distB="0" distL="114300" distR="114300" simplePos="0" relativeHeight="251660288" behindDoc="1" locked="0" layoutInCell="1" allowOverlap="1">
            <wp:simplePos x="0" y="0"/>
            <wp:positionH relativeFrom="column">
              <wp:posOffset>-2036865</wp:posOffset>
            </wp:positionH>
            <wp:positionV relativeFrom="paragraph">
              <wp:posOffset>58948</wp:posOffset>
            </wp:positionV>
            <wp:extent cx="1828800" cy="731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30435" name="Artboard 8.png"/>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1828800" cy="7315200"/>
                    </a:xfrm>
                    <a:prstGeom prst="rect">
                      <a:avLst/>
                    </a:prstGeom>
                  </pic:spPr>
                </pic:pic>
              </a:graphicData>
            </a:graphic>
          </wp:anchor>
        </w:drawing>
      </w:r>
      <w:r w:rsidR="004E2363">
        <w:t>Return to Work</w:t>
      </w:r>
      <w:r>
        <w:t xml:space="preserve"> Timeline</w:t>
      </w:r>
      <w:bookmarkEnd w:id="2"/>
    </w:p>
    <w:p w:rsidR="00675F71" w:rsidP="00675F71" w14:paraId="2A0A64DA" w14:textId="22A89D19">
      <w:r>
        <w:t xml:space="preserve">Due to the evolving nature of the COVID-19 pandemic, creating an exact timeline for resuming “normal” operations is not feasible. </w:t>
      </w:r>
      <w:r w:rsidR="004E2363">
        <w:t>ENTER CLIENT NAME HERE</w:t>
      </w:r>
      <w:r w:rsidR="004E2363">
        <w:t xml:space="preserve"> will continue to monitor applicable state and local guidance and determine </w:t>
      </w:r>
      <w:r w:rsidR="00BC08A7">
        <w:t xml:space="preserve">next steps for reopening the office. </w:t>
      </w:r>
    </w:p>
    <w:p w:rsidR="00BC08A7" w:rsidP="00675F71" w14:paraId="6BCBDBA8" w14:textId="77777777">
      <w:r>
        <w:t xml:space="preserve">At this time, we’ve created a tentative phased approach for asking our employees to return to work. To remain consistent with federal guidance, our phased approach to reopening our office mirrors the guidelines included in the White House’s </w:t>
      </w:r>
      <w:r>
        <w:fldChar w:fldCharType="begin"/>
      </w:r>
      <w:r>
        <w:instrText xml:space="preserve"> HYPERLINK "https://www.whitehouse.gov/openingamerica/" </w:instrText>
      </w:r>
      <w:r>
        <w:fldChar w:fldCharType="separate"/>
      </w:r>
      <w:r w:rsidRPr="00BC08A7">
        <w:rPr>
          <w:rStyle w:val="Hyperlink"/>
        </w:rPr>
        <w:t>Opening Up America Again Guidelines</w:t>
      </w:r>
      <w:r>
        <w:fldChar w:fldCharType="end"/>
      </w:r>
      <w:r>
        <w:t xml:space="preserve">. </w:t>
      </w:r>
    </w:p>
    <w:p w:rsidR="007278A3" w:rsidRPr="007278A3" w:rsidP="007278A3" w14:paraId="06B69B6B" w14:textId="77777777">
      <w:pPr>
        <w:pStyle w:val="Heading2"/>
      </w:pPr>
      <w:bookmarkStart w:id="3" w:name="_Toc38894702"/>
      <w:r>
        <w:t>Office Closure</w:t>
      </w:r>
      <w:bookmarkEnd w:id="3"/>
    </w:p>
    <w:p w:rsidR="00BC08A7" w:rsidP="007278A3" w14:paraId="26751431" w14:textId="77777777">
      <w:r>
        <w:t xml:space="preserve">This is the current stage we are in, as state and local guidance prohibits gatherings of 10 or more people. At this time, our office will remain closed to employees, vendors and visitors. Employees who are able to work remotely are asked to continue doing so until further notice. </w:t>
      </w:r>
    </w:p>
    <w:p w:rsidR="007278A3" w:rsidP="007278A3" w14:paraId="749457BE" w14:textId="77777777">
      <w:pPr>
        <w:pStyle w:val="Heading2"/>
      </w:pPr>
      <w:bookmarkStart w:id="4" w:name="_Toc38894703"/>
      <w:r w:rsidRPr="007278A3">
        <w:t>Phase One</w:t>
      </w:r>
      <w:bookmarkEnd w:id="4"/>
    </w:p>
    <w:p w:rsidR="00E168D5" w:rsidP="007278A3" w14:paraId="79F6F9D9" w14:textId="6EC6849B">
      <w:r>
        <w:t xml:space="preserve">Under Phase One, </w:t>
      </w:r>
      <w:r>
        <w:t>the office may reopen. We will evaluate whether it is possible to open our office and permit a maximum of 10 essential employees to return to work. Social distancing protocols will be put in place and should be followed. However, any other employees who are able to do so should continue to remain home and work remotely. Under Phase One guidance from the government, nonessential travel should be avoided. Business-related travel will not resume under Phase One.</w:t>
      </w:r>
    </w:p>
    <w:p w:rsidR="007278A3" w:rsidP="007278A3" w14:paraId="12DBF458" w14:textId="77777777">
      <w:pPr>
        <w:pStyle w:val="Heading2"/>
      </w:pPr>
      <w:bookmarkStart w:id="5" w:name="_Toc38894704"/>
      <w:r w:rsidRPr="007278A3">
        <w:t>Phase Two</w:t>
      </w:r>
      <w:bookmarkEnd w:id="5"/>
    </w:p>
    <w:p w:rsidR="002C320A" w:rsidP="007278A3" w14:paraId="624D8464" w14:textId="77777777">
      <w:pPr>
        <w:sectPr w:rsidSect="002C320A">
          <w:headerReference w:type="default" r:id="rId12"/>
          <w:pgSz w:w="12240" w:h="15840"/>
          <w:pgMar w:top="1440" w:right="1440" w:bottom="1440" w:left="3600" w:header="720" w:footer="720" w:gutter="0"/>
          <w:cols w:space="720"/>
          <w:docGrid w:linePitch="360"/>
        </w:sectPr>
      </w:pPr>
      <w:r>
        <w:t>Und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rsidR="00EC5451">
        <w:t xml:space="preserve"> </w:t>
      </w:r>
      <w:r w:rsidRPr="00EC5451" w:rsidR="00EC5451">
        <w:t>ENTER CLIENT NAME HERE</w:t>
      </w:r>
      <w:r w:rsidRPr="00EC5451" w:rsidR="00EC5451">
        <w:t xml:space="preserve"> will observe governmental guidelines related to occupancy and capacity given our office’s square footage. </w:t>
      </w:r>
      <w:r>
        <w:t xml:space="preserve"> </w:t>
      </w:r>
      <w:r w:rsidR="00EC5451">
        <w:t xml:space="preserve">Similar to Phase One, employees who are able to work from home should continue to do so. Access to the office will be granted for job roles that </w:t>
      </w:r>
      <w:r w:rsidR="00F77DF9">
        <w:t>are</w:t>
      </w:r>
      <w:r w:rsidR="00EC5451">
        <w:t xml:space="preserve"> critical </w:t>
      </w:r>
      <w:r w:rsidR="00F77DF9">
        <w:t xml:space="preserve">to </w:t>
      </w:r>
      <w:r w:rsidR="00EC5451">
        <w:t xml:space="preserve">business operations or for employees who are not able to work remotely. </w:t>
      </w:r>
    </w:p>
    <w:p w:rsidR="00EC5451" w:rsidP="007278A3" w14:paraId="1B3986D9" w14:textId="40DC664E"/>
    <w:p w:rsidR="007278A3" w:rsidP="007278A3" w14:paraId="08F6F320" w14:textId="77777777">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P="00EC5451" w14:paraId="04D9C043" w14:textId="77777777">
      <w:pPr>
        <w:pStyle w:val="ListParagraph"/>
        <w:numPr>
          <w:ilvl w:val="0"/>
          <w:numId w:val="2"/>
        </w:numPr>
      </w:pPr>
      <w:r>
        <w:rPr>
          <w:b/>
        </w:rPr>
        <w:t>Staggered and monitored schedules</w:t>
      </w:r>
      <w:r>
        <w:t>—</w:t>
      </w:r>
      <w:r>
        <w:t>ENTER CLIENT NAME HERE</w:t>
      </w:r>
      <w:r>
        <w:t xml:space="preserve"> will implement a tracking system for employees to request and record their attendance in the office. Additionally, rotating schedules will be used until all restrictions are lifted to minimize employee contact.</w:t>
      </w:r>
    </w:p>
    <w:p w:rsidR="00EC5451" w:rsidP="00EC5451" w14:paraId="30B16F35" w14:textId="77777777">
      <w:pPr>
        <w:pStyle w:val="ListParagraph"/>
        <w:numPr>
          <w:ilvl w:val="0"/>
          <w:numId w:val="2"/>
        </w:numPr>
      </w:pPr>
      <w:r>
        <w:rPr>
          <w:b/>
        </w:rPr>
        <w:t>Workstation modifications</w:t>
      </w:r>
      <w:r>
        <w:t>—</w:t>
      </w:r>
      <w:r>
        <w:t>ENTER CLIENT NAME HERE</w:t>
      </w:r>
      <w:r>
        <w:t xml:space="preserve"> will modify the office layout to create at least 6 feet of distance between employee workstations, and face-to-face desk layouts will be changed. </w:t>
      </w:r>
    </w:p>
    <w:p w:rsidR="00EC5451" w:rsidP="00EC5451" w14:paraId="220405D1" w14:textId="77777777">
      <w:pPr>
        <w:pStyle w:val="ListParagraph"/>
        <w:numPr>
          <w:ilvl w:val="0"/>
          <w:numId w:val="2"/>
        </w:numPr>
      </w:pPr>
      <w:r>
        <w:rPr>
          <w:b/>
        </w:rPr>
        <w:t>Prohibition of in-person meetings</w:t>
      </w:r>
      <w:r>
        <w:t xml:space="preserve">—Until all social distancing requirements are lifted, </w:t>
      </w:r>
      <w:r>
        <w:t>ENTER CLIENT NAME HERE</w:t>
      </w:r>
      <w:r>
        <w:t xml:space="preserve"> bans in-person meetings. Instead, employees should conduct virtual meetings. Employees who are in the office should avoid gathering in groups.</w:t>
      </w:r>
    </w:p>
    <w:p w:rsidR="00E64F7F" w:rsidP="00E64F7F" w14:paraId="0F5FFA4C" w14:textId="77777777">
      <w:r>
        <w:t xml:space="preserve">In addition to the protocols mentioned above, </w:t>
      </w:r>
      <w:r>
        <w:t>ENTER CLIENT NAME HERE</w:t>
      </w:r>
      <w:r>
        <w:t xml:space="preserve"> may implement additional guidance during Phase Two that is designed to promote workplace safety. </w:t>
      </w:r>
    </w:p>
    <w:p w:rsidR="00BC08A7" w:rsidP="007278A3" w14:paraId="7011E124" w14:textId="138152A0">
      <w:r>
        <w:t>Finally, a</w:t>
      </w:r>
      <w:r w:rsidR="00E168D5">
        <w:t xml:space="preserve">lthough governmental guidance dictates that nonessential travel may resume under Phase Two, business-related travel </w:t>
      </w:r>
      <w:r w:rsidR="007278A3">
        <w:t xml:space="preserve">will remain banned. </w:t>
      </w:r>
      <w:r w:rsidRPr="007278A3" w:rsid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P="007278A3" w14:paraId="78F7105F" w14:textId="77777777">
      <w:pPr>
        <w:pStyle w:val="Heading2"/>
      </w:pPr>
      <w:bookmarkStart w:id="6" w:name="_Toc38894705"/>
      <w:r>
        <w:t>Phase Three</w:t>
      </w:r>
      <w:bookmarkEnd w:id="6"/>
    </w:p>
    <w:p w:rsidR="007278A3" w:rsidP="007278A3" w14:paraId="393BF4BD" w14:textId="77777777">
      <w:r>
        <w:t>Under Phase Three, the office may reopen to all employees. We will consider reopening the office and implement various protocols to ensure the health and safety of our employees. At this phase, we may also consider resuming business-related travel.</w:t>
      </w:r>
    </w:p>
    <w:p w:rsidR="007278A3" w:rsidP="007278A3" w14:paraId="4C28C39C" w14:textId="77777777">
      <w:pPr>
        <w:pStyle w:val="Heading2"/>
      </w:pPr>
      <w:bookmarkStart w:id="7" w:name="_Toc38894706"/>
      <w:r>
        <w:t>Considerations</w:t>
      </w:r>
      <w:bookmarkEnd w:id="7"/>
    </w:p>
    <w:p w:rsidR="007278A3" w:rsidP="007278A3" w14:paraId="52E5266A" w14:textId="77777777">
      <w:r>
        <w:t xml:space="preserve">It’s important to note that these phases ar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P="007278A3" w14:paraId="3BFF9C2E" w14:textId="6F8C642F">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P="007278A3" w14:paraId="23AD872D" w14:textId="5E709E9B">
      <w:pPr>
        <w:sectPr>
          <w:pgSz w:w="12240" w:h="15840"/>
          <w:pgMar w:top="1440" w:right="1440" w:bottom="1440" w:left="1440" w:header="720" w:footer="720" w:gutter="0"/>
          <w:cols w:space="720"/>
          <w:docGrid w:linePitch="360"/>
        </w:sectPr>
      </w:pPr>
    </w:p>
    <w:p w:rsidR="00E64F7F" w:rsidP="00E64F7F" w14:paraId="3C5F0F9B" w14:textId="77777777">
      <w:pPr>
        <w:pStyle w:val="Heading1"/>
      </w:pPr>
      <w:bookmarkStart w:id="8" w:name="_Toc38894707"/>
      <w:r>
        <w:t>Workplace Protocols to Follow When Returning to Work</w:t>
      </w:r>
      <w:bookmarkEnd w:id="8"/>
    </w:p>
    <w:p w:rsidR="00E64F7F" w:rsidP="00E64F7F" w14:paraId="25E67731" w14:textId="77777777">
      <w:r>
        <w:t>ENTER CLIENT NAME HERE</w:t>
      </w:r>
      <w:r>
        <w:t xml:space="preserve"> has implemented various workplace protocols designed to preserve the health and safety of our employees as they return to work. This section further explains these protocols. For additional information, please reach out to your manager or supervisor.</w:t>
      </w:r>
    </w:p>
    <w:p w:rsidR="00F84628" w:rsidRPr="00F84628" w:rsidP="00F84628" w14:paraId="15774A07" w14:textId="03CD9612">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P="00F84628" w14:paraId="1C5F9D00" w14:textId="634B75BA">
      <w:r w:rsidRPr="00F84628">
        <w:t xml:space="preserve">Keeping employees safe </w:t>
      </w:r>
      <w:r>
        <w:t xml:space="preserve">is our priority. To accomplish this task, we have created various procedures for screening employees </w:t>
      </w:r>
      <w:r w:rsidR="00F77DF9">
        <w:t>who</w:t>
      </w:r>
      <w:r>
        <w:t xml:space="preserve"> return to work, dealing with exposure to COVID-19, responding to a confirmed case of COVID-19 and reporting transparency. </w:t>
      </w:r>
    </w:p>
    <w:p w:rsidR="00F84628" w:rsidRPr="00F84628" w:rsidP="00F84628" w14:paraId="1B16D428" w14:textId="77777777">
      <w:pPr>
        <w:pStyle w:val="Heading3"/>
      </w:pPr>
      <w:bookmarkStart w:id="11" w:name="_Toc38883620"/>
      <w:bookmarkStart w:id="12" w:name="_Toc38894709"/>
      <w:r w:rsidRPr="00F84628">
        <w:t>Employee Screening Protocols</w:t>
      </w:r>
      <w:bookmarkEnd w:id="11"/>
      <w:bookmarkEnd w:id="12"/>
    </w:p>
    <w:p w:rsidR="00F84628" w:rsidP="00F84628" w14:paraId="55D5BD20" w14:textId="474ADB4F">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r COVID-19 symptoms should only be shared with members of company management with a true need to know. </w:t>
      </w:r>
    </w:p>
    <w:p w:rsidR="00F84628" w:rsidRPr="00F84628" w:rsidP="00F84628" w14:paraId="03C5501E" w14:textId="7C67CF85">
      <w:r>
        <w:t>ENTER CLIENT NAME HERE</w:t>
      </w:r>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protocol for symptoms, such as temperature checks or signed certifications, at any point. Results will be tracked separately from any personnel records and will be kept confidential. This protocol will commonly be implemented upon initial opening of the office and as a response to a confirmed diagnosis. Employees unwilling to complete a screening will be required to work remotely. </w:t>
      </w:r>
    </w:p>
    <w:p w:rsidR="00F84628" w:rsidRPr="00F84628" w:rsidP="00F84628" w14:paraId="439F3A0F" w14:textId="77777777">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P="00F84628" w14:paraId="4E831CE7" w14:textId="77777777">
      <w:r w:rsidRPr="00F84628">
        <w:t>Employees who test positive for COVID-19 or believe they have been infected will be instructed to follow the advice of a qualified medical professional and self-quarantine. When self-quarantining, employees should:</w:t>
      </w:r>
    </w:p>
    <w:p w:rsidR="00F84628" w:rsidRPr="00F84628" w:rsidP="00F84628" w14:paraId="16F8A063" w14:textId="77777777">
      <w:pPr>
        <w:numPr>
          <w:ilvl w:val="0"/>
          <w:numId w:val="3"/>
        </w:numPr>
      </w:pPr>
      <w:r w:rsidRPr="00F84628">
        <w:t>Stay away from other people in their home as much as possible, staying in a separate room and using a separate bathroom if available.</w:t>
      </w:r>
    </w:p>
    <w:p w:rsidR="00F84628" w:rsidRPr="00F84628" w:rsidP="00F84628" w14:paraId="5B2DC0F7" w14:textId="77777777">
      <w:pPr>
        <w:numPr>
          <w:ilvl w:val="0"/>
          <w:numId w:val="3"/>
        </w:numPr>
      </w:pPr>
      <w:r w:rsidRPr="00F84628">
        <w:t>Not allow visitors.</w:t>
      </w:r>
    </w:p>
    <w:p w:rsidR="00F84628" w:rsidRPr="00F84628" w:rsidP="00F84628" w14:paraId="0550BD1E" w14:textId="77777777">
      <w:pPr>
        <w:numPr>
          <w:ilvl w:val="0"/>
          <w:numId w:val="3"/>
        </w:numPr>
      </w:pPr>
      <w:r w:rsidRPr="00F84628">
        <w:t>Wear a face mask if they have to be around people.</w:t>
      </w:r>
    </w:p>
    <w:p w:rsidR="00F84628" w:rsidRPr="00F84628" w:rsidP="00F84628" w14:paraId="0573E545" w14:textId="35910C8A">
      <w:pPr>
        <w:numPr>
          <w:ilvl w:val="0"/>
          <w:numId w:val="3"/>
        </w:numPr>
      </w:pPr>
      <w:r w:rsidRPr="00F84628">
        <w:t xml:space="preserve">Avoid sharing household items, including drinking cups, eating utensils, towels </w:t>
      </w:r>
      <w:r w:rsidR="00F77DF9">
        <w:t>and</w:t>
      </w:r>
      <w:r w:rsidRPr="00F84628" w:rsidR="00F77DF9">
        <w:t xml:space="preserve"> </w:t>
      </w:r>
      <w:r w:rsidRPr="00F84628">
        <w:t>bedding.</w:t>
      </w:r>
    </w:p>
    <w:p w:rsidR="00F84628" w:rsidRPr="00F84628" w:rsidP="00F84628" w14:paraId="4A2F327A" w14:textId="77777777">
      <w:pPr>
        <w:numPr>
          <w:ilvl w:val="0"/>
          <w:numId w:val="3"/>
        </w:numPr>
      </w:pPr>
      <w:r w:rsidRPr="00F84628">
        <w:t>Clean high-touch surfaces daily.</w:t>
      </w:r>
    </w:p>
    <w:p w:rsidR="00F84628" w:rsidRPr="00F84628" w:rsidP="00F84628" w14:paraId="0FB044D2" w14:textId="77777777">
      <w:pPr>
        <w:numPr>
          <w:ilvl w:val="0"/>
          <w:numId w:val="3"/>
        </w:numPr>
      </w:pPr>
      <w:r w:rsidRPr="00F84628">
        <w:t xml:space="preserve">Continue monitoring their symptoms, calling their health care provider if their condition worsens. </w:t>
      </w:r>
    </w:p>
    <w:p w:rsidR="00F84628" w:rsidP="00F84628" w14:paraId="784CDF3D" w14:textId="53279660">
      <w:r w:rsidRPr="00F84628">
        <w:t>Notably, employees who are symptomatic or who have tested positive should not return to work until the conditions outlined in the table below are met:</w:t>
      </w:r>
    </w:p>
    <w:p w:rsidR="00812DE3" w:rsidRPr="00F84628" w:rsidP="00F84628" w14:paraId="30C0B03A"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8"/>
        <w:gridCol w:w="4662"/>
      </w:tblGrid>
      <w:tr w14:paraId="4EB30C9B" w14:textId="77777777" w:rsidTr="003E105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440"/>
        </w:trPr>
        <w:tc>
          <w:tcPr>
            <w:tcW w:w="10296" w:type="dxa"/>
            <w:gridSpan w:val="2"/>
            <w:shd w:val="clear" w:color="auto" w:fill="22AAE2"/>
            <w:vAlign w:val="center"/>
          </w:tcPr>
          <w:p w:rsidR="00F84628" w:rsidRPr="00FB60C6" w:rsidP="00FB60C6" w14:paraId="381D14C8" w14:textId="77777777">
            <w:pPr>
              <w:jc w:val="center"/>
              <w:rPr>
                <w:b/>
                <w:sz w:val="28"/>
                <w:szCs w:val="28"/>
              </w:rPr>
            </w:pPr>
            <w:r w:rsidRPr="00FB60C6">
              <w:rPr>
                <w:b/>
                <w:color w:val="FFFFFF" w:themeColor="background1"/>
                <w:sz w:val="28"/>
                <w:szCs w:val="28"/>
              </w:rPr>
              <w:t>Return to Work Considerations</w:t>
            </w:r>
          </w:p>
        </w:tc>
      </w:tr>
      <w:tr w14:paraId="14938952" w14:textId="77777777" w:rsidTr="00C34292">
        <w:tblPrEx>
          <w:tblW w:w="0" w:type="auto"/>
          <w:tblLook w:val="04A0"/>
        </w:tblPrEx>
        <w:trPr>
          <w:trHeight w:val="899"/>
        </w:trPr>
        <w:tc>
          <w:tcPr>
            <w:tcW w:w="5148" w:type="dxa"/>
            <w:shd w:val="clear" w:color="auto" w:fill="auto"/>
            <w:vAlign w:val="center"/>
          </w:tcPr>
          <w:p w:rsidR="00F84628" w:rsidRPr="00F84628" w:rsidP="00C34292" w14:paraId="45F768E1" w14:textId="77777777">
            <w:pPr>
              <w:rPr>
                <w:b/>
              </w:rPr>
            </w:pPr>
            <w:r w:rsidRPr="00F84628">
              <w:rPr>
                <w:b/>
              </w:rPr>
              <w:t>Employee was symptomatic but was not tested for COVID-19.</w:t>
            </w:r>
          </w:p>
        </w:tc>
        <w:tc>
          <w:tcPr>
            <w:tcW w:w="5148" w:type="dxa"/>
            <w:shd w:val="clear" w:color="auto" w:fill="auto"/>
            <w:vAlign w:val="center"/>
          </w:tcPr>
          <w:p w:rsidR="00F84628" w:rsidRPr="00F84628" w:rsidP="00C34292" w14:paraId="3F7F6006" w14:textId="77777777">
            <w:pPr>
              <w:rPr>
                <w:b/>
              </w:rPr>
            </w:pPr>
            <w:r w:rsidRPr="00F84628">
              <w:rPr>
                <w:b/>
              </w:rPr>
              <w:t>Employee was tested for COVID-19.</w:t>
            </w:r>
          </w:p>
        </w:tc>
      </w:tr>
      <w:tr w14:paraId="3CBC1BC4" w14:textId="77777777" w:rsidTr="00C34292">
        <w:tblPrEx>
          <w:tblW w:w="0" w:type="auto"/>
          <w:tblLook w:val="04A0"/>
        </w:tblPrEx>
        <w:tc>
          <w:tcPr>
            <w:tcW w:w="5148" w:type="dxa"/>
            <w:shd w:val="clear" w:color="auto" w:fill="auto"/>
            <w:vAlign w:val="center"/>
          </w:tcPr>
          <w:p w:rsidR="00F84628" w:rsidRPr="00F84628" w:rsidP="00C34292" w14:paraId="7B07B8AC" w14:textId="77777777">
            <w:r w:rsidRPr="00F84628">
              <w:t>The employee may return to work if:</w:t>
            </w:r>
          </w:p>
          <w:p w:rsidR="00F84628" w:rsidRPr="00F84628" w:rsidP="00C34292" w14:paraId="72448CED" w14:textId="189AE147">
            <w:pPr>
              <w:numPr>
                <w:ilvl w:val="0"/>
                <w:numId w:val="4"/>
              </w:numPr>
            </w:pPr>
            <w:r w:rsidRPr="00F84628">
              <w:t>They have not had a fever for at least 72 hours and have not used fever-reducing medication during that time.</w:t>
            </w:r>
          </w:p>
          <w:p w:rsidR="00F84628" w:rsidRPr="00F84628" w:rsidP="00C34292" w14:paraId="4ADF5669" w14:textId="77777777">
            <w:pPr>
              <w:numPr>
                <w:ilvl w:val="0"/>
                <w:numId w:val="4"/>
              </w:numPr>
            </w:pPr>
            <w:r w:rsidRPr="00F84628">
              <w:t>Coughs and other symptoms have improved.</w:t>
            </w:r>
          </w:p>
          <w:p w:rsidR="00F84628" w:rsidRPr="00F84628" w:rsidP="00C34292" w14:paraId="077748A3" w14:textId="01806991">
            <w:pPr>
              <w:numPr>
                <w:ilvl w:val="0"/>
                <w:numId w:val="4"/>
              </w:numPr>
            </w:pPr>
            <w:r w:rsidRPr="00F84628">
              <w:t>Seven days have passed since they first experienced symptoms.</w:t>
            </w:r>
          </w:p>
        </w:tc>
        <w:tc>
          <w:tcPr>
            <w:tcW w:w="5148" w:type="dxa"/>
            <w:shd w:val="clear" w:color="auto" w:fill="auto"/>
            <w:vAlign w:val="center"/>
          </w:tcPr>
          <w:p w:rsidR="00F84628" w:rsidRPr="00F84628" w:rsidP="00C34292" w14:paraId="062A5462" w14:textId="77777777">
            <w:r w:rsidRPr="00F84628">
              <w:t>The employee may return to work if:</w:t>
            </w:r>
          </w:p>
          <w:p w:rsidR="00F84628" w:rsidRPr="00F84628" w:rsidP="00C34292" w14:paraId="20F3EBCD" w14:textId="77777777">
            <w:pPr>
              <w:numPr>
                <w:ilvl w:val="0"/>
                <w:numId w:val="5"/>
              </w:numPr>
            </w:pPr>
            <w:r w:rsidRPr="00F84628">
              <w:t>They no longer have a fever.</w:t>
            </w:r>
          </w:p>
          <w:p w:rsidR="00F84628" w:rsidRPr="00F84628" w:rsidP="00C34292" w14:paraId="48A9D3CA" w14:textId="77777777">
            <w:pPr>
              <w:numPr>
                <w:ilvl w:val="0"/>
                <w:numId w:val="5"/>
              </w:numPr>
            </w:pPr>
            <w:r w:rsidRPr="00F84628">
              <w:t>Coughs and other symptoms have improved.</w:t>
            </w:r>
          </w:p>
          <w:p w:rsidR="00F84628" w:rsidRPr="00F84628" w:rsidP="00C34292" w14:paraId="362ECEB1" w14:textId="77777777">
            <w:pPr>
              <w:numPr>
                <w:ilvl w:val="0"/>
                <w:numId w:val="5"/>
              </w:numPr>
            </w:pPr>
            <w:r w:rsidRPr="00F84628">
              <w:t>They have received two negative COVID-19 tests in a row.</w:t>
            </w:r>
          </w:p>
        </w:tc>
      </w:tr>
    </w:tbl>
    <w:p w:rsidR="00F84628" w:rsidRPr="00F84628" w:rsidP="00F84628" w14:paraId="17820247" w14:textId="77777777"/>
    <w:p w:rsidR="00F84628" w:rsidRPr="00F84628" w:rsidP="00F84628" w14:paraId="719E09A0" w14:textId="77777777">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rsidR="00E64F7F" w:rsidP="00F84628" w14:paraId="56E422EE" w14:textId="77777777">
      <w:pPr>
        <w:pStyle w:val="Heading3"/>
      </w:pPr>
      <w:bookmarkStart w:id="15" w:name="_Toc38894711"/>
      <w:r>
        <w:t>Reporting Transparency Protocol</w:t>
      </w:r>
      <w:bookmarkEnd w:id="15"/>
    </w:p>
    <w:p w:rsidR="00F84628" w:rsidRPr="00F84628" w:rsidP="00F84628" w14:paraId="091CDC35" w14:textId="6A7967BF">
      <w:r>
        <w:t xml:space="preserve">Any </w:t>
      </w:r>
      <w:r>
        <w:t>ENTER CLIENT NAME HERE</w:t>
      </w:r>
      <w:r>
        <w:t xml:space="preserve"> employee who experiences COVID-19 symptoms or has tested positive for COVID-19 must notify HR as soon as practicable. </w:t>
      </w:r>
      <w:r w:rsidRPr="00F84628">
        <w:t>The employee will be asked to assist with contact tracing. This information will be tracked separately from personnel records</w:t>
      </w:r>
      <w:r w:rsidR="00F77DF9">
        <w:t>,</w:t>
      </w:r>
      <w:r w:rsidRPr="00F84628">
        <w:t xml:space="preserve"> and names will not be released. Depending on the circumstances, </w:t>
      </w:r>
      <w:r>
        <w:t>ENTER CLIENT NAME HERE</w:t>
      </w:r>
      <w:r w:rsidRPr="00F84628">
        <w:t xml:space="preserve"> will notify impacted employees if there is a confirmed case of COVID-19 in the workplace. </w:t>
      </w:r>
      <w:r>
        <w:t>ENTER CLIENT NAME HERE</w:t>
      </w:r>
      <w:r w:rsidRPr="00F84628">
        <w:t xml:space="preserve"> may elect to close the office for a period up to 72 hours following a confirmed case to allow for natural deactivation of the virus.  </w:t>
      </w:r>
    </w:p>
    <w:p w:rsidR="00E64F7F" w:rsidP="00F84628" w14:paraId="33388544" w14:textId="77777777">
      <w:pPr>
        <w:pStyle w:val="Heading2"/>
      </w:pPr>
      <w:bookmarkStart w:id="16" w:name="_Toc38894712"/>
      <w:r>
        <w:t>Social Distancing Protocol</w:t>
      </w:r>
      <w:bookmarkEnd w:id="16"/>
    </w:p>
    <w:p w:rsidR="00154C23" w:rsidRPr="00154C23" w:rsidP="00154C23" w14:paraId="1A5D5B65" w14:textId="73A07C50">
      <w:r w:rsidRPr="00154C23">
        <w:t xml:space="preserve">Employees </w:t>
      </w:r>
      <w:r>
        <w:t>should</w:t>
      </w:r>
      <w:r w:rsidRPr="00154C23">
        <w:t xml:space="preserve"> follow social distancing best practices </w:t>
      </w:r>
      <w:r>
        <w:t xml:space="preserve">while at </w:t>
      </w:r>
      <w:r>
        <w:t>ENTER CLIENT NAME HERE</w:t>
      </w:r>
      <w:r>
        <w:t>’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P="00154C23" w14:paraId="0A87F56E" w14:textId="77777777">
      <w:pPr>
        <w:numPr>
          <w:ilvl w:val="0"/>
          <w:numId w:val="6"/>
        </w:numPr>
        <w:rPr>
          <w:b/>
        </w:rPr>
      </w:pPr>
      <w:r w:rsidRPr="00154C23">
        <w:t>Stay 6 feet away from others when working or on breaks. Where a minimum distance cannot be maintained, engineering or administrative controls will be in place.</w:t>
      </w:r>
    </w:p>
    <w:p w:rsidR="00154C23" w:rsidRPr="00154C23" w:rsidP="00154C23" w14:paraId="1CDF383B" w14:textId="6ECDF029">
      <w:pPr>
        <w:numPr>
          <w:ilvl w:val="0"/>
          <w:numId w:val="6"/>
        </w:numPr>
      </w:pPr>
      <w:r w:rsidRPr="00154C23">
        <w:t>Avoid job tasks that require face-to-face work with others whe</w:t>
      </w:r>
      <w:r w:rsidR="00F77DF9">
        <w:t>n</w:t>
      </w:r>
      <w:r w:rsidRPr="00154C23">
        <w:t xml:space="preserve"> possible. </w:t>
      </w:r>
    </w:p>
    <w:p w:rsidR="00154C23" w:rsidRPr="00154C23" w:rsidP="00154C23" w14:paraId="3A7CFCE9" w14:textId="77777777">
      <w:pPr>
        <w:numPr>
          <w:ilvl w:val="0"/>
          <w:numId w:val="6"/>
        </w:numPr>
        <w:rPr>
          <w:b/>
        </w:rPr>
      </w:pPr>
      <w:r w:rsidRPr="00154C23">
        <w:t>Avoid contact with others whenever possible (e.g., handshakes).</w:t>
      </w:r>
    </w:p>
    <w:p w:rsidR="00154C23" w:rsidRPr="00154C23" w:rsidP="00154C23" w14:paraId="67FF4970" w14:textId="6D8352B2">
      <w:pPr>
        <w:numPr>
          <w:ilvl w:val="0"/>
          <w:numId w:val="6"/>
        </w:numPr>
        <w:rPr>
          <w:b/>
        </w:rPr>
      </w:pPr>
      <w:r w:rsidRPr="00154C23">
        <w:t>Avoid touching surfaces that may have been touched by others whe</w:t>
      </w:r>
      <w:r w:rsidR="00F77DF9">
        <w:t>n</w:t>
      </w:r>
      <w:r w:rsidRPr="00154C23">
        <w:t xml:space="preserve"> possible.</w:t>
      </w:r>
    </w:p>
    <w:p w:rsidR="00154C23" w:rsidRPr="00154C23" w:rsidP="00154C23" w14:paraId="47B142E0" w14:textId="77777777">
      <w:pPr>
        <w:numPr>
          <w:ilvl w:val="0"/>
          <w:numId w:val="6"/>
        </w:numPr>
        <w:rPr>
          <w:b/>
        </w:rPr>
      </w:pPr>
      <w:r w:rsidRPr="00154C23">
        <w:t>Distance themselves from anyone who appears to be sick.</w:t>
      </w:r>
    </w:p>
    <w:p w:rsidR="00154C23" w:rsidRPr="00154C23" w:rsidP="00154C23" w14:paraId="765F6882" w14:textId="77777777">
      <w:pPr>
        <w:numPr>
          <w:ilvl w:val="0"/>
          <w:numId w:val="6"/>
        </w:numPr>
      </w:pPr>
      <w:r w:rsidRPr="00154C23">
        <w:t>Avoid gathering when entering and exiting the facility. Employees should also only enter and exit designated areas.</w:t>
      </w:r>
    </w:p>
    <w:p w:rsidR="00154C23" w:rsidRPr="00154C23" w:rsidP="00154C23" w14:paraId="45393AF6" w14:textId="77777777">
      <w:pPr>
        <w:numPr>
          <w:ilvl w:val="0"/>
          <w:numId w:val="6"/>
        </w:numPr>
      </w:pPr>
      <w:r w:rsidRPr="00154C23">
        <w:t>Follow any posted signage regarding COVID-19 social distancing practices.</w:t>
      </w:r>
    </w:p>
    <w:p w:rsidR="00154C23" w:rsidRPr="00154C23" w:rsidP="00154C23" w14:paraId="3F97D366" w14:textId="77777777">
      <w:pPr>
        <w:numPr>
          <w:ilvl w:val="0"/>
          <w:numId w:val="6"/>
        </w:numPr>
      </w:pPr>
      <w:r w:rsidRPr="00154C23">
        <w:t>Disinfect their workspace often.</w:t>
      </w:r>
    </w:p>
    <w:p w:rsidR="00154C23" w:rsidRPr="00154C23" w:rsidP="00154C23" w14:paraId="3E95B656" w14:textId="77777777">
      <w:pPr>
        <w:numPr>
          <w:ilvl w:val="0"/>
          <w:numId w:val="6"/>
        </w:numPr>
      </w:pPr>
      <w:r w:rsidRPr="00154C23">
        <w:t>Avoid touching their face.</w:t>
      </w:r>
    </w:p>
    <w:p w:rsidR="00154C23" w:rsidP="00154C23" w14:paraId="1080E99F" w14:textId="77777777">
      <w:pPr>
        <w:numPr>
          <w:ilvl w:val="0"/>
          <w:numId w:val="6"/>
        </w:numPr>
      </w:pPr>
      <w:r w:rsidRPr="00154C23">
        <w:t>Avoid nonessential gatherings.</w:t>
      </w:r>
    </w:p>
    <w:p w:rsidR="00E801FD" w:rsidP="00154C23" w14:paraId="3C8F2D36" w14:textId="77777777">
      <w:pPr>
        <w:numPr>
          <w:ilvl w:val="0"/>
          <w:numId w:val="6"/>
        </w:numPr>
      </w:pPr>
      <w:r>
        <w:t>Stagger lunches to limit the number of individuals in the break room or cafeteria.</w:t>
      </w:r>
    </w:p>
    <w:p w:rsidR="00E801FD" w:rsidRPr="00154C23" w:rsidP="00154C23" w14:paraId="5BC65026" w14:textId="77777777">
      <w:pPr>
        <w:numPr>
          <w:ilvl w:val="0"/>
          <w:numId w:val="6"/>
        </w:numPr>
      </w:pPr>
      <w:r>
        <w:t>Avoid using common areas.</w:t>
      </w:r>
    </w:p>
    <w:p w:rsidR="00154C23" w:rsidP="00154C23" w14:paraId="61FDB258" w14:textId="77777777">
      <w:r>
        <w:t>ENTER CLIENT NAME HERE</w:t>
      </w:r>
      <w:r>
        <w:t xml:space="preserve"> may extend our social distancing guidelines after the office reopens. Please monitor your email and adhere to any additional guidance as it is provided.</w:t>
      </w:r>
    </w:p>
    <w:p w:rsidR="00F64F07" w:rsidP="00F64F07" w14:paraId="5CAFD36D" w14:textId="77777777">
      <w:pPr>
        <w:pStyle w:val="Heading2"/>
      </w:pPr>
      <w:bookmarkStart w:id="17" w:name="_Toc38894713"/>
      <w:r>
        <w:t>Employee Health and Safety Protocols</w:t>
      </w:r>
      <w:bookmarkEnd w:id="17"/>
    </w:p>
    <w:p w:rsidR="00F64F07" w:rsidP="00F64F07" w14:paraId="604EE74B" w14:textId="77777777">
      <w:r w:rsidRPr="00F64F07">
        <w:t>The success of our return to work action plan</w:t>
      </w:r>
      <w:r>
        <w:t xml:space="preserve"> relies on how well our employees follow social distancing and health and safety protocols. As such, the following protocols have been implemented to ensure your health and safety. Please bring any concerns regarding the following protocols to </w:t>
      </w:r>
      <w:r w:rsidR="003E1B74">
        <w:t>a</w:t>
      </w:r>
      <w:r>
        <w:t xml:space="preserve"> manager or supervisor immediately. </w:t>
      </w:r>
    </w:p>
    <w:p w:rsidR="00F64F07" w:rsidP="00F64F07" w14:paraId="4E0C1B43" w14:textId="77777777">
      <w:pPr>
        <w:pStyle w:val="Heading3"/>
      </w:pPr>
      <w:bookmarkStart w:id="18" w:name="_Toc38894714"/>
      <w:r>
        <w:t>General Employee Health and Hygiene</w:t>
      </w:r>
      <w:bookmarkEnd w:id="18"/>
    </w:p>
    <w:p w:rsidR="00F64F07" w:rsidRPr="00F64F07" w:rsidP="00F64F07" w14:paraId="417EAC36" w14:textId="7777777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P="00F64F07" w14:paraId="33A16969" w14:textId="77777777">
      <w:pPr>
        <w:numPr>
          <w:ilvl w:val="0"/>
          <w:numId w:val="7"/>
        </w:numPr>
      </w:pPr>
      <w:r w:rsidRPr="00F64F07">
        <w:t>Regularly wash your hands for at least 20 seconds throughout the day with warm water and soap, specifically before eating.</w:t>
      </w:r>
    </w:p>
    <w:p w:rsidR="00F64F07" w:rsidRPr="00F64F07" w:rsidP="00F64F07" w14:paraId="5255BA29" w14:textId="77777777">
      <w:pPr>
        <w:numPr>
          <w:ilvl w:val="0"/>
          <w:numId w:val="7"/>
        </w:numPr>
      </w:pPr>
      <w:r w:rsidRPr="00F64F07">
        <w:t>Cover coughs and sneezes.</w:t>
      </w:r>
    </w:p>
    <w:p w:rsidR="00F64F07" w:rsidRPr="00F64F07" w:rsidP="00F64F07" w14:paraId="3DD388A4" w14:textId="77777777">
      <w:pPr>
        <w:numPr>
          <w:ilvl w:val="0"/>
          <w:numId w:val="7"/>
        </w:numPr>
      </w:pPr>
      <w:r w:rsidRPr="00F64F07">
        <w:t>Avoid touching your eyes, nose and mouth.</w:t>
      </w:r>
    </w:p>
    <w:p w:rsidR="00F64F07" w:rsidRPr="00F64F07" w:rsidP="00F64F07" w14:paraId="772DDBEF" w14:textId="77777777">
      <w:r w:rsidRPr="00F64F07">
        <w:t xml:space="preserve">To help </w:t>
      </w:r>
      <w:r w:rsidR="003E1B74">
        <w:t>employees</w:t>
      </w:r>
      <w:r w:rsidRPr="00F64F07">
        <w:t xml:space="preserve"> remain healthy, </w:t>
      </w:r>
      <w:r w:rsidRPr="00F64F07">
        <w:t>ENTER CLIENT NAME HERE</w:t>
      </w:r>
      <w:r w:rsidRPr="00F64F07">
        <w:t xml:space="preserve">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P="00154C23" w14:paraId="355B504B" w14:textId="620875F7">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Pr="00F64F07" w:rsidR="00F77DF9">
        <w:t xml:space="preserve"> </w:t>
      </w:r>
      <w:r w:rsidRPr="00F64F07">
        <w:t xml:space="preserve">the lobby. </w:t>
      </w:r>
      <w:r>
        <w:t>ENTER CLIENT NAME HERE</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rsidR="003E1B74" w:rsidRPr="003E1B74" w:rsidP="003E1B74" w14:paraId="0B241974" w14:textId="7DC390CC">
      <w:r>
        <w:t xml:space="preserve">Finally, employees who are </w:t>
      </w:r>
      <w:r>
        <w:t>feeling sick are asked to stay home from the office. Employees who</w:t>
      </w:r>
      <w:r w:rsidRPr="003E1B74">
        <w:t xml:space="preserve"> have symptoms of acute respiratory illness, should immediately seek medical attention and follow the guidance of </w:t>
      </w:r>
      <w:r w:rsidR="00F77DF9">
        <w:t>a</w:t>
      </w:r>
      <w:r w:rsidRPr="003E1B74" w:rsidR="00F77DF9">
        <w:t xml:space="preserve"> </w:t>
      </w:r>
      <w:r w:rsidRPr="003E1B74">
        <w:t xml:space="preserve">health care provider. </w:t>
      </w:r>
      <w:r w:rsidR="00E801FD">
        <w:t>Employees with symptoms are required to</w:t>
      </w:r>
      <w:r w:rsidRPr="003E1B74">
        <w:t xml:space="preserve"> work remotely or take </w:t>
      </w:r>
      <w:r w:rsidRPr="003E1B74">
        <w:t xml:space="preserve">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P="003E1B74" w14:paraId="02F12035" w14:textId="77777777">
      <w:pPr>
        <w:pStyle w:val="Heading3"/>
      </w:pPr>
      <w:bookmarkStart w:id="19" w:name="_Toc38894715"/>
      <w:r>
        <w:t>Employee Mental Health Considerations</w:t>
      </w:r>
      <w:bookmarkEnd w:id="19"/>
    </w:p>
    <w:p w:rsidR="00824A97" w:rsidRPr="00824A97" w:rsidP="00824A97" w14:paraId="776D330B" w14:textId="1298E43E">
      <w:r>
        <w:t>ENTER CLIENT NAME HERE</w:t>
      </w:r>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r employees to return to work and are ready to discuss personal situations. Managers and supervisors are aware of mental health considerations during this transition. Employees with concerns regarding their mental health should request additional resources from their manager or supervisor. </w:t>
      </w:r>
    </w:p>
    <w:p w:rsidR="00F64F07" w:rsidP="003E1B74" w14:paraId="334C2A21" w14:textId="77777777">
      <w:pPr>
        <w:pStyle w:val="Heading3"/>
      </w:pPr>
      <w:bookmarkStart w:id="20" w:name="_Toc38894716"/>
      <w:r>
        <w:t>Cleaning and Disinfecting Protocol</w:t>
      </w:r>
      <w:bookmarkEnd w:id="20"/>
    </w:p>
    <w:p w:rsidR="00154C23" w:rsidP="00154C23" w14:paraId="0BF90B95" w14:textId="5296E562">
      <w:r>
        <w:t xml:space="preserve">Employ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ed by </w:t>
      </w:r>
      <w:r>
        <w:t>ENTER CLIENT NAME HERE</w:t>
      </w:r>
      <w:r>
        <w:t>. Employees should wash their hands with warm water and soap for at least 20 seconds after cleaning or sanitizing a surface.</w:t>
      </w:r>
    </w:p>
    <w:p w:rsidR="003E1B74" w:rsidP="00154C23" w14:paraId="6C3E1391" w14:textId="77777777">
      <w:r>
        <w:t>ENTER CLIENT NAME HERE</w:t>
      </w:r>
      <w:r>
        <w:t xml:space="preserve"> has requested that building management facilitates cleaning of common areas and other frequently touched surfaces throughout the day. The frequency of this cleaning may change depending on the situation. </w:t>
      </w:r>
    </w:p>
    <w:p w:rsidR="003E1B74" w:rsidP="00E801FD" w14:paraId="2481839C" w14:textId="77777777">
      <w:pPr>
        <w:pStyle w:val="Heading3"/>
      </w:pPr>
      <w:bookmarkStart w:id="21" w:name="_Toc38894717"/>
      <w:r>
        <w:t>Office Procedures</w:t>
      </w:r>
      <w:bookmarkEnd w:id="21"/>
    </w:p>
    <w:p w:rsidR="00E801FD" w:rsidP="00E801FD" w14:paraId="17A2BABC" w14:textId="77777777">
      <w:r>
        <w:t xml:space="preserve">In addition to the guidance outlined above, </w:t>
      </w:r>
      <w:r>
        <w:t>ENTER CLIENT NAME HERE</w:t>
      </w:r>
      <w:r>
        <w:t xml:space="preserve"> has implemented the following workplace procedures to be followed until social distancing guidelines are lifted:</w:t>
      </w:r>
    </w:p>
    <w:p w:rsidR="00E801FD" w:rsidP="00E801FD" w14:paraId="58E28793" w14:textId="0A56B912">
      <w:pPr>
        <w:pStyle w:val="ListParagraph"/>
        <w:numPr>
          <w:ilvl w:val="0"/>
          <w:numId w:val="9"/>
        </w:numPr>
      </w:pPr>
      <w:r w:rsidRPr="00E801FD">
        <w:rPr>
          <w:b/>
        </w:rPr>
        <w:t>Deliveries</w:t>
      </w:r>
      <w:r>
        <w:t>—</w:t>
      </w:r>
      <w:r>
        <w:t>ENTER CLIENT NAME HERE</w:t>
      </w:r>
      <w:r>
        <w:t xml:space="preserve">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actless delivery.</w:t>
      </w:r>
    </w:p>
    <w:p w:rsidR="00E801FD" w:rsidRPr="00E801FD" w:rsidP="00E801FD" w14:paraId="057804F9" w14:textId="01EAC370">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ENTER CLIENT NAME HERE</w:t>
      </w:r>
      <w:r w:rsidR="00F77DF9">
        <w:t xml:space="preserve"> </w:t>
      </w:r>
      <w:r w:rsidRPr="00E801FD">
        <w:t>will take steps to safeguard employees and visitors by:</w:t>
      </w:r>
    </w:p>
    <w:p w:rsidR="00E801FD" w:rsidRPr="00E801FD" w:rsidP="00E801FD" w14:paraId="68636D84" w14:textId="77777777">
      <w:pPr>
        <w:pStyle w:val="ListParagraph"/>
        <w:numPr>
          <w:ilvl w:val="1"/>
          <w:numId w:val="9"/>
        </w:numPr>
      </w:pPr>
      <w:r w:rsidRPr="00E801FD">
        <w:t>Requiring visitors to go directly to their assigned work area without unnecessarily interacting with employees.</w:t>
      </w:r>
    </w:p>
    <w:p w:rsidR="00E801FD" w:rsidP="00E801FD" w14:paraId="496D4F79" w14:textId="77777777">
      <w:pPr>
        <w:pStyle w:val="ListParagraph"/>
        <w:numPr>
          <w:ilvl w:val="1"/>
          <w:numId w:val="9"/>
        </w:numPr>
      </w:pPr>
      <w:r w:rsidRPr="00E801FD">
        <w:t>Requiring visitors to practice social distancing and good hygiene while on-site.</w:t>
      </w:r>
    </w:p>
    <w:p w:rsidR="00E801FD" w:rsidP="00E801FD" w14:paraId="018EABBA" w14:textId="33F179D3">
      <w:pPr>
        <w:pStyle w:val="ListParagraph"/>
        <w:numPr>
          <w:ilvl w:val="0"/>
          <w:numId w:val="9"/>
        </w:numPr>
      </w:pPr>
      <w:r w:rsidRPr="00824A97">
        <w:rPr>
          <w:b/>
        </w:rPr>
        <w:t>Vending and catering services</w:t>
      </w:r>
      <w:r>
        <w:t xml:space="preserve">—To ensure the health of employees, </w:t>
      </w:r>
      <w:r>
        <w:t>ENTER CLIENT NAME HERE</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 It is recommended that all dishware be taken home nightly for cleaning in a dishwasher. The company will avoid catering events that allow for cross</w:t>
      </w:r>
      <w:r w:rsidR="00824A97">
        <w:t>-</w:t>
      </w:r>
      <w:r>
        <w:t>contamination.</w:t>
      </w:r>
    </w:p>
    <w:p w:rsidR="00812DE3" w:rsidP="00824A97" w14:paraId="33397763" w14:textId="77777777">
      <w:pPr>
        <w:sectPr>
          <w:pgSz w:w="12240" w:h="15840"/>
          <w:pgMar w:top="1440" w:right="1440" w:bottom="1440" w:left="1440" w:header="720" w:footer="720" w:gutter="0"/>
          <w:cols w:space="720"/>
          <w:docGrid w:linePitch="360"/>
        </w:sectPr>
      </w:pPr>
      <w:r>
        <w:t>ENTER CLIENT NAME HERE</w:t>
      </w:r>
      <w:r>
        <w:t xml:space="preserve"> may add to this list of workplace procedures as employees return to work. Employees should monitor workplace communications to ensure they’re up to date on all health and safety communications. </w:t>
      </w:r>
    </w:p>
    <w:p w:rsidR="00824A97" w:rsidP="00824A97" w14:paraId="717138BC" w14:textId="77777777">
      <w:pPr>
        <w:pStyle w:val="Heading1"/>
      </w:pPr>
      <w:bookmarkStart w:id="22" w:name="_Toc38894718"/>
      <w:r>
        <w:t>Conclusion</w:t>
      </w:r>
      <w:bookmarkEnd w:id="22"/>
    </w:p>
    <w:p w:rsidR="00824A97" w:rsidP="00824A97" w14:paraId="1F9A6555" w14:textId="77777777">
      <w:r>
        <w:t>ENTER CLIENT NAME HERE</w:t>
      </w:r>
      <w:r>
        <w:t xml:space="preserve"> looks forward to the future of our employees returning to work. The COVID-19 pandemic has created uncertain times and resulted in unprecedented workplace changes. As communicated throughout this return to work action plan, we are prioritizing the health of our employees every step of the way as we consider reopening our business’s doors. </w:t>
      </w:r>
    </w:p>
    <w:p w:rsidR="00824A97" w:rsidP="00824A97" w14:paraId="012E2A0D" w14:textId="77777777">
      <w:r>
        <w:t xml:space="preserve">We will execute on our plan cautiously, following applicable state and local guidance as much as possible. We also understand that each employee’s needs and situations will be different as our doors begin to reopen. Employees should discuss any concerns they have about returning to work as it relates to their personal health or situation with their manager or supervisor. </w:t>
      </w:r>
    </w:p>
    <w:p w:rsidR="00F83605" w:rsidP="00824A97" w14:paraId="630FE2BA" w14:textId="77777777">
      <w:r>
        <w:t>Finally, we ask that employees are patient and understanding of the fact that the COVID-19 pandemic may require our return to work plans to change. Employees will be given as much notice as possible in the event of an unforeseen setback or office closure.</w:t>
      </w:r>
    </w:p>
    <w:p w:rsidR="00824A97" w:rsidRPr="00E801FD" w:rsidP="00824A97" w14:paraId="0BAC7B43" w14:textId="1D24ADF8">
      <w:r>
        <w:rPr>
          <w:noProof/>
        </w:rPr>
        <w:drawing>
          <wp:anchor distT="0" distB="0" distL="114300" distR="114300" simplePos="0" relativeHeight="251661312" behindDoc="0" locked="0" layoutInCell="1" allowOverlap="1">
            <wp:simplePos x="0" y="0"/>
            <wp:positionH relativeFrom="margin">
              <wp:posOffset>0</wp:posOffset>
            </wp:positionH>
            <wp:positionV relativeFrom="paragraph">
              <wp:posOffset>831215</wp:posOffset>
            </wp:positionV>
            <wp:extent cx="5948680" cy="262382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26330" name="Artboard 3 copy 3.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948680" cy="2623820"/>
                    </a:xfrm>
                    <a:prstGeom prst="rect">
                      <a:avLst/>
                    </a:prstGeom>
                  </pic:spPr>
                </pic:pic>
              </a:graphicData>
            </a:graphic>
            <wp14:sizeRelV relativeFrom="margin">
              <wp14:pctHeight>0</wp14:pctHeight>
            </wp14:sizeRelV>
          </wp:anchor>
        </w:drawing>
      </w:r>
      <w:r w:rsidR="00F83605">
        <w:t>Employees should direct</w:t>
      </w:r>
      <w:r w:rsidRPr="00F83605" w:rsidR="00F83605">
        <w:t xml:space="preserve"> questions regarding the content of this action plan</w:t>
      </w:r>
      <w:r w:rsidR="00F83605">
        <w:t xml:space="preserve"> to their supervisor. </w:t>
      </w:r>
      <w:r w:rsidRPr="00F83605" w:rsidR="00F83605">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F83605" w:rsidR="00F83605">
        <w:rPr>
          <w:rStyle w:val="Hyperlink"/>
        </w:rPr>
        <w:t>here</w:t>
      </w:r>
      <w:r>
        <w:fldChar w:fldCharType="end"/>
      </w:r>
      <w:r w:rsidRPr="00F83605" w:rsidR="00F83605">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34292" w:rsidP="000940F7" w14:paraId="6DD8FD40" w14:textId="74CD10B3">
    <w:pPr>
      <w:pStyle w:val="Footer"/>
    </w:pPr>
  </w:p>
  <w:p w:rsidR="00C34292" w14:paraId="39A6245B" w14:textId="39033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849640902"/>
      <w:docPartObj>
        <w:docPartGallery w:val="Page Numbers (Bottom of Page)"/>
        <w:docPartUnique/>
      </w:docPartObj>
    </w:sdtPr>
    <w:sdtEndPr>
      <w:rPr>
        <w:noProof/>
      </w:rPr>
    </w:sdtEndPr>
    <w:sdtContent>
      <w:p w:rsidR="003E1055" w14:paraId="5BF1D795" w14:textId="58E1BA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940F7" w14:paraId="75BCB09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984419732"/>
      <w:docPartObj>
        <w:docPartGallery w:val="Page Numbers (Bottom of Page)"/>
        <w:docPartUnique/>
      </w:docPartObj>
    </w:sdtPr>
    <w:sdtEndPr>
      <w:rPr>
        <w:noProof/>
      </w:rPr>
    </w:sdtEndPr>
    <w:sdtContent>
      <w:p w:rsidR="00D12F45" w14:paraId="627D0303"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12F45" w14:paraId="70E962BA"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2ACD75A6" w14:textId="12F8951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8" cy="10058398"/>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99956"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8" cy="1005839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52A42" w14:paraId="4E1B651A" w14:textId="4FC2F34B">
    <w:pPr>
      <w:pStyle w:val="Header"/>
    </w:pPr>
    <w:r>
      <w:rPr>
        <w:noProof/>
      </w:rPr>
      <w:drawing>
        <wp:anchor distT="0" distB="0" distL="114300" distR="114300" simplePos="0" relativeHeight="251660288" behindDoc="1" locked="0" layoutInCell="1" allowOverlap="1">
          <wp:simplePos x="0" y="0"/>
          <wp:positionH relativeFrom="page">
            <wp:posOffset>13335</wp:posOffset>
          </wp:positionH>
          <wp:positionV relativeFrom="paragraph">
            <wp:posOffset>-411793</wp:posOffset>
          </wp:positionV>
          <wp:extent cx="7748488" cy="82295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F5C20" w14:paraId="05689C17" w14:textId="1A33632F">
    <w:pPr>
      <w:pStyle w:val="Header"/>
    </w:pPr>
    <w:r>
      <w:rPr>
        <w:noProof/>
      </w:rPr>
      <w:drawing>
        <wp:anchor distT="0" distB="0" distL="114300" distR="114300" simplePos="0" relativeHeight="251659264" behindDoc="1" locked="0" layoutInCell="1" allowOverlap="1">
          <wp:simplePos x="0" y="0"/>
          <wp:positionH relativeFrom="page">
            <wp:posOffset>11875</wp:posOffset>
          </wp:positionH>
          <wp:positionV relativeFrom="paragraph">
            <wp:posOffset>-445325</wp:posOffset>
          </wp:positionV>
          <wp:extent cx="7748488" cy="82295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43905" name="Artboard 6.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48488" cy="82295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7231C7"/>
    <w:multiLevelType w:val="hybridMultilevel"/>
    <w:tmpl w:val="9A2652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754C16"/>
    <w:multiLevelType w:val="hybridMultilevel"/>
    <w:tmpl w:val="62106B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04E6B5A"/>
    <w:multiLevelType w:val="hybridMultilevel"/>
    <w:tmpl w:val="317CE1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53F7449"/>
    <w:multiLevelType w:val="hybridMultilevel"/>
    <w:tmpl w:val="EE36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13262AE"/>
    <w:multiLevelType w:val="hybridMultilevel"/>
    <w:tmpl w:val="E1CE3D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3814A0B"/>
    <w:multiLevelType w:val="hybridMultilevel"/>
    <w:tmpl w:val="85C446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CD24A6D"/>
    <w:multiLevelType w:val="hybridMultilevel"/>
    <w:tmpl w:val="0F6CF4E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06C"/>
    <w:rsid w:val="00000EC6"/>
    <w:rsid w:val="00010722"/>
    <w:rsid w:val="000940F7"/>
    <w:rsid w:val="000F0DEF"/>
    <w:rsid w:val="00154C23"/>
    <w:rsid w:val="00226849"/>
    <w:rsid w:val="002C320A"/>
    <w:rsid w:val="002E159F"/>
    <w:rsid w:val="00352A42"/>
    <w:rsid w:val="003B1809"/>
    <w:rsid w:val="003E1055"/>
    <w:rsid w:val="003E1B74"/>
    <w:rsid w:val="003E589D"/>
    <w:rsid w:val="00470204"/>
    <w:rsid w:val="004B106C"/>
    <w:rsid w:val="004E2363"/>
    <w:rsid w:val="0052369A"/>
    <w:rsid w:val="00651276"/>
    <w:rsid w:val="006635A4"/>
    <w:rsid w:val="00675F71"/>
    <w:rsid w:val="006B7758"/>
    <w:rsid w:val="006D19B1"/>
    <w:rsid w:val="00725136"/>
    <w:rsid w:val="007278A3"/>
    <w:rsid w:val="0074014E"/>
    <w:rsid w:val="007C71EC"/>
    <w:rsid w:val="007E011B"/>
    <w:rsid w:val="00812DE3"/>
    <w:rsid w:val="00824A97"/>
    <w:rsid w:val="00910BD0"/>
    <w:rsid w:val="009F5C20"/>
    <w:rsid w:val="00A3764C"/>
    <w:rsid w:val="00A8013C"/>
    <w:rsid w:val="00B9201D"/>
    <w:rsid w:val="00B9216B"/>
    <w:rsid w:val="00BC08A7"/>
    <w:rsid w:val="00C16FB4"/>
    <w:rsid w:val="00C34292"/>
    <w:rsid w:val="00C72AF8"/>
    <w:rsid w:val="00C84F4D"/>
    <w:rsid w:val="00D12F45"/>
    <w:rsid w:val="00D130DD"/>
    <w:rsid w:val="00D222A2"/>
    <w:rsid w:val="00D34453"/>
    <w:rsid w:val="00DD47B0"/>
    <w:rsid w:val="00DD5324"/>
    <w:rsid w:val="00E168D5"/>
    <w:rsid w:val="00E64F7F"/>
    <w:rsid w:val="00E7299E"/>
    <w:rsid w:val="00E801FD"/>
    <w:rsid w:val="00E92288"/>
    <w:rsid w:val="00EC5451"/>
    <w:rsid w:val="00F14773"/>
    <w:rsid w:val="00F32450"/>
    <w:rsid w:val="00F64F07"/>
    <w:rsid w:val="00F75CFE"/>
    <w:rsid w:val="00F77DF9"/>
    <w:rsid w:val="00F83605"/>
    <w:rsid w:val="00F84628"/>
    <w:rsid w:val="00FB60C6"/>
    <w:rsid w:val="00FD2315"/>
  </w:rsids>
  <w:docVars>
    <w:docVar w:name="__Grammarly_42___1" w:val="H4sIAAAAAAAEAKtWcslP9kxRslIyNDYyNjKxtDQwNjMxMTc0MzJT0lEKTi0uzszPAykwqQUAoTQ2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E92288"/>
    <w:pPr>
      <w:keepNext/>
      <w:keepLines/>
      <w:spacing w:before="240" w:after="0"/>
      <w:outlineLvl w:val="0"/>
    </w:pPr>
    <w:rPr>
      <w:rFonts w:asciiTheme="majorHAnsi" w:eastAsiaTheme="majorEastAsia" w:hAnsiTheme="majorHAnsi" w:cstheme="majorBidi"/>
      <w:b/>
      <w:color w:val="22AAE2"/>
      <w:sz w:val="32"/>
      <w:szCs w:val="32"/>
    </w:rPr>
  </w:style>
  <w:style w:type="paragraph" w:styleId="Heading2">
    <w:name w:val="heading 2"/>
    <w:basedOn w:val="Normal"/>
    <w:next w:val="Normal"/>
    <w:link w:val="Heading2Char"/>
    <w:uiPriority w:val="9"/>
    <w:unhideWhenUsed/>
    <w:qFormat/>
    <w:rsid w:val="00E92288"/>
    <w:pPr>
      <w:keepNext/>
      <w:keepLines/>
      <w:spacing w:before="40" w:after="0"/>
      <w:outlineLvl w:val="1"/>
    </w:pPr>
    <w:rPr>
      <w:rFonts w:asciiTheme="majorHAnsi" w:eastAsiaTheme="majorEastAsia" w:hAnsiTheme="majorHAnsi" w:cstheme="majorBidi"/>
      <w:color w:val="22AAE2"/>
      <w:sz w:val="28"/>
      <w:szCs w:val="26"/>
    </w:rPr>
  </w:style>
  <w:style w:type="paragraph" w:styleId="Heading3">
    <w:name w:val="heading 3"/>
    <w:basedOn w:val="Normal"/>
    <w:next w:val="Normal"/>
    <w:link w:val="Heading3Char"/>
    <w:uiPriority w:val="9"/>
    <w:unhideWhenUsed/>
    <w:qFormat/>
    <w:rsid w:val="00E92288"/>
    <w:pPr>
      <w:keepNext/>
      <w:keepLines/>
      <w:spacing w:before="40" w:after="0"/>
      <w:outlineLvl w:val="2"/>
    </w:pPr>
    <w:rPr>
      <w:rFonts w:asciiTheme="majorHAnsi" w:eastAsiaTheme="majorEastAsia" w:hAnsiTheme="majorHAnsi" w:cstheme="majorBidi"/>
      <w:i/>
      <w:color w:val="22AAE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2288"/>
    <w:rPr>
      <w:rFonts w:asciiTheme="majorHAnsi" w:eastAsiaTheme="majorEastAsia" w:hAnsiTheme="majorHAnsi" w:cstheme="majorBidi"/>
      <w:b/>
      <w:color w:val="22AAE2"/>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E92288"/>
    <w:rPr>
      <w:rFonts w:asciiTheme="majorHAnsi" w:eastAsiaTheme="majorEastAsia" w:hAnsiTheme="majorHAnsi" w:cstheme="majorBidi"/>
      <w:color w:val="22AAE2"/>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E92288"/>
    <w:rPr>
      <w:rFonts w:asciiTheme="majorHAnsi" w:eastAsiaTheme="majorEastAsia" w:hAnsiTheme="majorHAnsi" w:cstheme="majorBidi"/>
      <w:i/>
      <w:color w:val="22AAE2"/>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4.png" /><Relationship Id="rId12" Type="http://schemas.openxmlformats.org/officeDocument/2006/relationships/header" Target="header3.xml" /><Relationship Id="rId13" Type="http://schemas.openxmlformats.org/officeDocument/2006/relationships/image" Target="media/image5.png"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1.png" /></Relationships>
</file>

<file path=word/_rels/header2.xml.rels>&#65279;<?xml version="1.0" encoding="utf-8" standalone="yes"?><Relationships xmlns="http://schemas.openxmlformats.org/package/2006/relationships"><Relationship Id="rId1" Type="http://schemas.openxmlformats.org/officeDocument/2006/relationships/image" Target="media/image2.png" /></Relationships>
</file>

<file path=word/_rels/header3.xml.rels>&#65279;<?xml version="1.0" encoding="utf-8" standalone="yes"?><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FC9FE-89BA-48DE-B9FB-8DB2B83A4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5-01T16:35:00Z</dcterms:created>
  <dcterms:modified xsi:type="dcterms:W3CDTF">2020-05-04T16:49:00Z</dcterms:modified>
</cp:coreProperties>
</file>